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6FA7F" w14:textId="63183690" w:rsidR="005C5F30" w:rsidRDefault="005C5F30" w:rsidP="005C5F30">
      <w:pPr>
        <w:widowControl w:val="0"/>
        <w:autoSpaceDE w:val="0"/>
        <w:autoSpaceDN w:val="0"/>
        <w:adjustRightInd w:val="0"/>
        <w:spacing w:before="56" w:after="0" w:line="361" w:lineRule="exact"/>
        <w:ind w:left="1602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EM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PLATE</w:t>
      </w:r>
      <w:r>
        <w:rPr>
          <w:rFonts w:ascii="Times New Roman" w:hAnsi="Times New Roman" w:cs="Times New Roman"/>
          <w:b/>
          <w:bCs/>
          <w:color w:val="1F4E79"/>
          <w:spacing w:val="-18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F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-7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URSE</w:t>
      </w:r>
      <w:r>
        <w:rPr>
          <w:rFonts w:ascii="Times New Roman" w:hAnsi="Times New Roman" w:cs="Times New Roman"/>
          <w:b/>
          <w:bCs/>
          <w:color w:val="1F4E79"/>
          <w:spacing w:val="-10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E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CIFICA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N</w:t>
      </w:r>
    </w:p>
    <w:p w14:paraId="5C34CF8C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10B1FE6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2D3A5ED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C915A2E" w14:textId="77777777" w:rsidR="005C5F30" w:rsidRDefault="005C5F30" w:rsidP="005C5F30">
      <w:pPr>
        <w:widowControl w:val="0"/>
        <w:autoSpaceDE w:val="0"/>
        <w:autoSpaceDN w:val="0"/>
        <w:adjustRightInd w:val="0"/>
        <w:spacing w:before="18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0F3D4B77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1" w:lineRule="exact"/>
        <w:ind w:left="26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38EDC573" wp14:editId="14BC905E">
                <wp:simplePos x="0" y="0"/>
                <wp:positionH relativeFrom="page">
                  <wp:posOffset>715645</wp:posOffset>
                </wp:positionH>
                <wp:positionV relativeFrom="paragraph">
                  <wp:posOffset>-255905</wp:posOffset>
                </wp:positionV>
                <wp:extent cx="6198870" cy="682625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2625"/>
                          <a:chOff x="1127" y="-403"/>
                          <a:chExt cx="9762" cy="1075"/>
                        </a:xfrm>
                      </wpg:grpSpPr>
                      <wps:wsp>
                        <wps:cNvPr id="88" name="Rectangle 88"/>
                        <wps:cNvSpPr>
                          <a:spLocks/>
                        </wps:cNvSpPr>
                        <wps:spPr bwMode="auto">
                          <a:xfrm>
                            <a:off x="1157" y="-381"/>
                            <a:ext cx="9702" cy="103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89"/>
                        <wps:cNvSpPr>
                          <a:spLocks/>
                        </wps:cNvSpPr>
                        <wps:spPr bwMode="auto">
                          <a:xfrm>
                            <a:off x="1255" y="-381"/>
                            <a:ext cx="9505" cy="34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1"/>
                        <wps:cNvSpPr>
                          <a:spLocks/>
                        </wps:cNvSpPr>
                        <wps:spPr bwMode="auto">
                          <a:xfrm>
                            <a:off x="1255" y="285"/>
                            <a:ext cx="9505" cy="36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1138" y="-39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47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1138" y="66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869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9F1F4C" id="Group 87" o:spid="_x0000_s1026" style="position:absolute;margin-left:56.35pt;margin-top:-20.15pt;width:488.1pt;height:53.75pt;z-index:-251657216;mso-position-horizontal-relative:page" coordorigin="1127,-403" coordsize="9762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" o:allowincell="f">
                <v:rect id="Rectangle 88" o:spid="_x0000_s1027" style="position:absolute;left:1157;top:-381;width:9702;height:1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WEE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" fillcolor="#a7bede" stroked="f">
                  <v:path arrowok="t"/>
                </v:rect>
                <v:rect id="Rectangle 89" o:spid="_x0000_s1028" style="position:absolute;left:1255;top:-381;width:950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Sf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yxW8v4QfILf/AAAA//8DAFBLAQItABQABgAIAAAAIQDb4fbL7gAAAIUBAAATAAAAAAAAAAAAAAAA&#10;AAAAAABbQ29udGVudF9UeXBlc10ueG1sUEsBAi0AFAAGAAgAAAAhAFr0LFu/AAAAFQEAAAsAAAAA&#10;AAAAAAAAAAAAHwEAAF9yZWxzLy5yZWxzUEsBAi0AFAAGAAgAAAAhAMBRxJ/BAAAA2wAAAA8AAAAA&#10;AAAAAAAAAAAABwIAAGRycy9kb3ducmV2LnhtbFBLBQYAAAAAAwADALcAAAD1AgAAAAA=&#10;" fillcolor="#a7bede" stroked="f">
                  <v:path arrowok="t"/>
                </v:rect>
                <v:rect id="Rectangle 90" o:spid="_x0000_s1029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" fillcolor="#a7bede" stroked="f">
                  <v:path arrowok="t"/>
                </v:rect>
                <v:rect id="Rectangle 91" o:spid="_x0000_s1030" style="position:absolute;left:1255;top:285;width:9505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l5E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qzG8v4QfILf/AAAA//8DAFBLAQItABQABgAIAAAAIQDb4fbL7gAAAIUBAAATAAAAAAAAAAAAAAAA&#10;AAAAAABbQ29udGVudF9UeXBlc10ueG1sUEsBAi0AFAAGAAgAAAAhAFr0LFu/AAAAFQEAAAsAAAAA&#10;AAAAAAAAAAAAHwEAAF9yZWxzLy5yZWxzUEsBAi0AFAAGAAgAAAAhALv+XkTBAAAA2wAAAA8AAAAA&#10;AAAAAAAAAAAABwIAAGRycy9kb3ducmV2LnhtbFBLBQYAAAAAAwADALcAAAD1AgAAAAA=&#10;" fillcolor="#a7bede" stroked="f">
                  <v:path arrowok="t"/>
                </v:rect>
                <v:shape id="Freeform 92" o:spid="_x0000_s1031" style="position:absolute;left:1138;top:-39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3" o:spid="_x0000_s1032" style="position:absolute;left:1147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Jx5wQAAANsAAAAPAAAAZHJzL2Rvd25yZXYueG1sRI9Pi8Iw&#10;FMTvC36H8AQvi6a6sG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PDUnHn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v:shape id="Freeform 94" o:spid="_x0000_s1033" style="position:absolute;left:1138;top:66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5" o:spid="_x0000_s1034" style="position:absolute;left:10869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GWwQAAANsAAAAPAAAAZHJzL2Rvd25yZXYueG1sRI9Pi8Iw&#10;FMTvC36H8AQvi6YKu2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BBxoZb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2"/>
          <w:sz w:val="28"/>
          <w:szCs w:val="28"/>
        </w:rPr>
        <w:t>D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N 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proofErr w:type="gramEnd"/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3D84C2E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93644B4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1F681FD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08E57D29" w14:textId="77777777" w:rsidR="005C5F30" w:rsidRDefault="000A673F" w:rsidP="005C5F30">
      <w:pPr>
        <w:widowControl w:val="0"/>
        <w:autoSpaceDE w:val="0"/>
        <w:autoSpaceDN w:val="0"/>
        <w:adjustRightInd w:val="0"/>
        <w:spacing w:before="1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Course </w:t>
      </w:r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Instructor :</w:t>
      </w:r>
      <w:proofErr w:type="gram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Assisst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. Prof.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Dr.Hyader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M. Hameed</w:t>
      </w:r>
    </w:p>
    <w:p w14:paraId="66FF54D9" w14:textId="77777777" w:rsidR="000A673F" w:rsidRDefault="000A673F" w:rsidP="005C5F30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b/>
          <w:bCs/>
          <w:color w:val="1F4E79"/>
          <w:sz w:val="30"/>
          <w:szCs w:val="30"/>
        </w:rPr>
      </w:pPr>
    </w:p>
    <w:p w14:paraId="6C67098E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U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 xml:space="preserve">E 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AT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ION</w:t>
      </w:r>
    </w:p>
    <w:p w14:paraId="47E68F09" w14:textId="77777777" w:rsidR="005C5F30" w:rsidRDefault="005C5F30" w:rsidP="005C5F30">
      <w:pPr>
        <w:widowControl w:val="0"/>
        <w:autoSpaceDE w:val="0"/>
        <w:autoSpaceDN w:val="0"/>
        <w:adjustRightInd w:val="0"/>
        <w:spacing w:before="9" w:after="0" w:line="120" w:lineRule="exact"/>
        <w:ind w:right="-20"/>
        <w:rPr>
          <w:rFonts w:ascii="Times New Roman" w:hAnsi="Times New Roman" w:cs="Times New Roman"/>
          <w:color w:val="000000"/>
          <w:sz w:val="12"/>
          <w:szCs w:val="12"/>
        </w:rPr>
      </w:pPr>
    </w:p>
    <w:p w14:paraId="730A2F3F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8C38210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F619B85" w14:textId="77777777" w:rsidR="000A673F" w:rsidRPr="000A673F" w:rsidRDefault="000A673F" w:rsidP="000A673F">
      <w:pPr>
        <w:bidi/>
        <w:spacing w:after="0" w:line="240" w:lineRule="auto"/>
        <w:jc w:val="right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  <w:r w:rsidRPr="000544CD"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Full knowledge </w:t>
      </w:r>
      <w:r>
        <w:rPr>
          <w:rFonts w:ascii="Book Antiqua" w:eastAsia="Times New Roman" w:hAnsi="Book Antiqua" w:cs="Simplified Arabic"/>
          <w:b/>
          <w:bCs/>
          <w:sz w:val="28"/>
          <w:szCs w:val="28"/>
        </w:rPr>
        <w:t>Environmental management</w:t>
      </w:r>
      <w:r w:rsidRPr="000544CD">
        <w:rPr>
          <w:rFonts w:ascii="Book Antiqua" w:eastAsia="Times New Roman" w:hAnsi="Book Antiqua" w:cs="Simplified Arabic"/>
          <w:b/>
          <w:bCs/>
          <w:sz w:val="28"/>
          <w:szCs w:val="28"/>
        </w:rPr>
        <w:t>, regulations,</w:t>
      </w:r>
      <w:r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 legislations, laws, EMP, ESIA, RISK</w:t>
      </w:r>
      <w:r>
        <w:rPr>
          <w:rFonts w:ascii="Times New Roman" w:eastAsia="Times New Roman" w:hAnsi="Times New Roman" w:cs="Simplified Arabic"/>
          <w:b/>
          <w:bCs/>
          <w:sz w:val="28"/>
          <w:szCs w:val="28"/>
          <w:lang w:bidi="ar-IQ"/>
        </w:rPr>
        <w:t xml:space="preserve"> ASSESSMENT, ENVIRONMNETAL PERFORMANCE.</w:t>
      </w:r>
    </w:p>
    <w:p w14:paraId="4E9812E2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  <w:lang w:bidi="ar-IQ"/>
        </w:rPr>
      </w:pPr>
    </w:p>
    <w:p w14:paraId="3B195293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581AF83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B3713D2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B005A52" w14:textId="77777777" w:rsidR="005C5F30" w:rsidRDefault="005C5F30" w:rsidP="005C5F30">
      <w:pPr>
        <w:widowControl w:val="0"/>
        <w:autoSpaceDE w:val="0"/>
        <w:autoSpaceDN w:val="0"/>
        <w:adjustRightInd w:val="0"/>
        <w:spacing w:before="2" w:after="0" w:line="28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0"/>
        <w:gridCol w:w="4972"/>
      </w:tblGrid>
      <w:tr w:rsidR="005C5F30" w14:paraId="2E0C8A96" w14:textId="77777777" w:rsidTr="002333AE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95DF8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6BACC21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9EBEDA" w14:textId="77777777" w:rsidR="005C5F30" w:rsidRDefault="0001523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of engineering</w:t>
            </w:r>
          </w:p>
        </w:tc>
      </w:tr>
      <w:tr w:rsidR="005C5F30" w14:paraId="5A5D63D5" w14:textId="77777777" w:rsidTr="002333AE">
        <w:trPr>
          <w:trHeight w:hRule="exact" w:val="64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22D6AB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1363E09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9AC198E" w14:textId="77777777" w:rsidR="005C5F30" w:rsidRDefault="0001523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vironment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g.De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C5F30" w14:paraId="577DBA80" w14:textId="77777777" w:rsidTr="002333AE">
        <w:trPr>
          <w:trHeight w:hRule="exact" w:val="646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CBB6F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61374B1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47B880" w14:textId="77777777" w:rsidR="005C5F30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mental management</w:t>
            </w:r>
            <w:r w:rsidR="000152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5F30" w14:paraId="7E729D61" w14:textId="77777777" w:rsidTr="002333AE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689C9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014C096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115EE7" w14:textId="77777777" w:rsidR="005C5F30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hours per week</w:t>
            </w:r>
          </w:p>
        </w:tc>
      </w:tr>
      <w:tr w:rsidR="005C5F30" w14:paraId="76A4B60A" w14:textId="77777777" w:rsidTr="002333AE">
        <w:trPr>
          <w:trHeight w:hRule="exact" w:val="509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E0C994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14605F1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2D5863" w14:textId="77777777" w:rsidR="005C5F30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5C5F30" w14:paraId="586507FC" w14:textId="77777777" w:rsidTr="002333AE">
        <w:trPr>
          <w:trHeight w:hRule="exact" w:val="602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7E882F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F3FAD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3EAF926" w14:textId="77777777" w:rsidR="005C5F30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="0001523C">
              <w:rPr>
                <w:rFonts w:ascii="Times New Roman" w:hAnsi="Times New Roman" w:cs="Times New Roman"/>
                <w:sz w:val="24"/>
                <w:szCs w:val="24"/>
              </w:rPr>
              <w:t xml:space="preserve"> hr.</w:t>
            </w:r>
          </w:p>
        </w:tc>
      </w:tr>
      <w:tr w:rsidR="005C5F30" w14:paraId="56BEAA91" w14:textId="77777777" w:rsidTr="002333AE">
        <w:trPr>
          <w:trHeight w:hRule="exact" w:val="66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6F03EF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221F1F"/>
                <w:spacing w:val="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39AB68B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FDCDAB1" w14:textId="796E0A08" w:rsidR="005C5F30" w:rsidRDefault="00FD52D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5C5F30" w14:paraId="4DE3975E" w14:textId="77777777" w:rsidTr="002333AE">
        <w:trPr>
          <w:trHeight w:hRule="exact" w:val="52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A256A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5C5F30" w14:paraId="506DBB33" w14:textId="77777777" w:rsidTr="002333AE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32C24C" w14:textId="77777777" w:rsidR="0001523C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1-implementation of the sustainability principle</w:t>
            </w:r>
          </w:p>
          <w:p w14:paraId="4954AC95" w14:textId="77777777" w:rsidR="00AF0045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2DB63B72" w14:textId="77777777" w:rsidTr="002333AE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CB38306" w14:textId="77777777" w:rsidR="005C5F30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2-conducting a knowledge of risk management and awareness</w:t>
            </w:r>
          </w:p>
        </w:tc>
      </w:tr>
      <w:tr w:rsidR="005C5F30" w14:paraId="58C05909" w14:textId="77777777" w:rsidTr="002333AE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135C15" w14:textId="77777777" w:rsidR="005C5F30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3-applying of the EIA ,ESMP principles for different activities</w:t>
            </w:r>
          </w:p>
        </w:tc>
      </w:tr>
      <w:tr w:rsidR="005C5F30" w14:paraId="231EC4FE" w14:textId="77777777" w:rsidTr="002333AE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6248C14" w14:textId="77777777" w:rsidR="0001523C" w:rsidRDefault="00AF0045" w:rsidP="00AF00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4-aquaire a good experience in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QI,AQI,LC,a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PI f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tivities</w:t>
            </w:r>
          </w:p>
        </w:tc>
      </w:tr>
      <w:tr w:rsidR="005C5F30" w14:paraId="0D1A5EE6" w14:textId="77777777" w:rsidTr="002333AE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78031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5D5940D6" w14:textId="77777777" w:rsidTr="002333AE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B7483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187B18D5" w14:textId="77777777" w:rsidTr="002333AE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419450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1DE10274" w14:textId="77777777" w:rsidTr="002333AE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57468B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C27DFCD" w14:textId="77777777" w:rsidR="005C5F30" w:rsidRDefault="005C5F30" w:rsidP="005C5F30">
      <w:pPr>
        <w:widowControl w:val="0"/>
        <w:autoSpaceDE w:val="0"/>
        <w:autoSpaceDN w:val="0"/>
        <w:adjustRightInd w:val="0"/>
        <w:spacing w:before="5" w:after="0" w:line="180" w:lineRule="exact"/>
        <w:ind w:right="-20"/>
        <w:rPr>
          <w:rFonts w:ascii="Times New Roman" w:hAnsi="Times New Roman" w:cs="Times New Roman"/>
          <w:sz w:val="18"/>
          <w:szCs w:val="18"/>
        </w:rPr>
      </w:pPr>
    </w:p>
    <w:p w14:paraId="00C19624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1DA98E50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0CC5657D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20FB137B" wp14:editId="5B272B66">
                <wp:simplePos x="0" y="0"/>
                <wp:positionH relativeFrom="page">
                  <wp:posOffset>715645</wp:posOffset>
                </wp:positionH>
                <wp:positionV relativeFrom="paragraph">
                  <wp:posOffset>-140335</wp:posOffset>
                </wp:positionV>
                <wp:extent cx="6198870" cy="440690"/>
                <wp:effectExtent l="0" t="0" r="0" b="0"/>
                <wp:wrapNone/>
                <wp:docPr id="6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40690"/>
                          <a:chOff x="1127" y="-221"/>
                          <a:chExt cx="9762" cy="694"/>
                        </a:xfrm>
                      </wpg:grpSpPr>
                      <wps:wsp>
                        <wps:cNvPr id="70" name="Rectangle 108"/>
                        <wps:cNvSpPr>
                          <a:spLocks/>
                        </wps:cNvSpPr>
                        <wps:spPr bwMode="auto">
                          <a:xfrm>
                            <a:off x="1157" y="-201"/>
                            <a:ext cx="9702" cy="65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09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10"/>
                        <wps:cNvSpPr>
                          <a:spLocks/>
                        </wps:cNvSpPr>
                        <wps:spPr bwMode="auto">
                          <a:xfrm>
                            <a:off x="1138" y="-210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11"/>
                        <wps:cNvSpPr>
                          <a:spLocks/>
                        </wps:cNvSpPr>
                        <wps:spPr bwMode="auto">
                          <a:xfrm>
                            <a:off x="1147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12"/>
                        <wps:cNvSpPr>
                          <a:spLocks/>
                        </wps:cNvSpPr>
                        <wps:spPr bwMode="auto">
                          <a:xfrm>
                            <a:off x="1138" y="463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13"/>
                        <wps:cNvSpPr>
                          <a:spLocks/>
                        </wps:cNvSpPr>
                        <wps:spPr bwMode="auto">
                          <a:xfrm>
                            <a:off x="10869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00D447" id="Group 107" o:spid="_x0000_s1026" style="position:absolute;margin-left:56.35pt;margin-top:-11.05pt;width:488.1pt;height:34.7pt;z-index:-251655168;mso-position-horizontal-relative:page" coordorigin="1127,-221" coordsize="9762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" o:allowincell="f">
                <v:rect id="Rectangle 108" o:spid="_x0000_s1027" style="position:absolute;left:1157;top:-201;width:9702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h0l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" fillcolor="#a7bede" stroked="f">
                  <v:path arrowok="t"/>
                </v:rect>
                <v:rect id="Rectangle 109" o:spid="_x0000_s1028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" fillcolor="#a7bede" stroked="f">
                  <v:path arrowok="t"/>
                </v:rect>
                <v:shape id="Freeform 110" o:spid="_x0000_s1029" style="position:absolute;left:1138;top:-210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" path="m,l9741,e" filled="f" strokecolor="#4f81bc" strokeweight="1.06pt">
                  <v:path arrowok="t" o:connecttype="custom" o:connectlocs="0,0;9741,0" o:connectangles="0,0"/>
                </v:shape>
                <v:shape id="Freeform 111" o:spid="_x0000_s1030" style="position:absolute;left:1147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AqXwgAAANsAAAAPAAAAZHJzL2Rvd25yZXYueG1sRI9LiwIx&#10;EITvC/6H0IIX0Ywu+B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BxfAqX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v:shape id="Freeform 112" o:spid="_x0000_s1031" style="position:absolute;left:1138;top:463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" path="m,l9741,e" filled="f" strokecolor="#4f81bc" strokeweight=".37392mm">
                  <v:path arrowok="t" o:connecttype="custom" o:connectlocs="0,0;9741,0" o:connectangles="0,0"/>
                </v:shape>
                <v:shape id="Freeform 113" o:spid="_x0000_s1032" style="position:absolute;left:10869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d4wgAAANsAAAAPAAAAZHJzL2Rvd25yZXYueG1sRI9LiwIx&#10;EITvC/6H0IIX0YzC+h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CR2Td4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9</w:t>
      </w:r>
      <w:proofErr w:type="gramStart"/>
      <w:r>
        <w:rPr>
          <w:rFonts w:ascii="Times New Roman" w:hAnsi="Times New Roman" w:cs="Times New Roman"/>
          <w:color w:val="221F1F"/>
          <w:sz w:val="28"/>
          <w:szCs w:val="28"/>
        </w:rPr>
        <w:t xml:space="preserve">· </w:t>
      </w:r>
      <w:r>
        <w:rPr>
          <w:rFonts w:ascii="Times New Roman" w:hAnsi="Times New Roman" w:cs="Times New Roman"/>
          <w:color w:val="221F1F"/>
          <w:spacing w:val="6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ea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proofErr w:type="gramEnd"/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4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z w:val="28"/>
          <w:szCs w:val="28"/>
        </w:rPr>
        <w:t>,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T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,L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s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h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proofErr w:type="spellEnd"/>
    </w:p>
    <w:p w14:paraId="0BD323E6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  <w:sectPr w:rsidR="005C5F30">
          <w:pgSz w:w="11920" w:h="16840"/>
          <w:pgMar w:top="920" w:right="880" w:bottom="280" w:left="1060" w:header="720" w:footer="720" w:gutter="0"/>
          <w:cols w:space="720" w:equalWidth="0">
            <w:col w:w="9980"/>
          </w:cols>
          <w:noEndnote/>
        </w:sectPr>
      </w:pPr>
    </w:p>
    <w:p w14:paraId="3E14E238" w14:textId="77777777" w:rsidR="005C5F30" w:rsidRDefault="005C5F30" w:rsidP="005C5F30">
      <w:pPr>
        <w:widowControl w:val="0"/>
        <w:autoSpaceDE w:val="0"/>
        <w:autoSpaceDN w:val="0"/>
        <w:adjustRightInd w:val="0"/>
        <w:spacing w:before="5" w:after="0" w:line="90" w:lineRule="exact"/>
        <w:ind w:right="-20"/>
        <w:rPr>
          <w:rFonts w:ascii="Times New Roman" w:hAnsi="Times New Roman" w:cs="Times New Roman"/>
          <w:color w:val="000000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1" locked="0" layoutInCell="0" allowOverlap="1" wp14:anchorId="08B8E078" wp14:editId="37880B19">
                <wp:simplePos x="0" y="0"/>
                <wp:positionH relativeFrom="page">
                  <wp:posOffset>790575</wp:posOffset>
                </wp:positionH>
                <wp:positionV relativeFrom="page">
                  <wp:posOffset>7567295</wp:posOffset>
                </wp:positionV>
                <wp:extent cx="6049010" cy="1035685"/>
                <wp:effectExtent l="0" t="0" r="0" b="0"/>
                <wp:wrapNone/>
                <wp:docPr id="6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245" y="11917"/>
                          <a:chExt cx="9526" cy="1631"/>
                        </a:xfrm>
                      </wpg:grpSpPr>
                      <wps:wsp>
                        <wps:cNvPr id="64" name="Rectangle 115"/>
                        <wps:cNvSpPr>
                          <a:spLocks/>
                        </wps:cNvSpPr>
                        <wps:spPr bwMode="auto">
                          <a:xfrm>
                            <a:off x="1255" y="11927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6"/>
                        <wps:cNvSpPr>
                          <a:spLocks/>
                        </wps:cNvSpPr>
                        <wps:spPr bwMode="auto">
                          <a:xfrm>
                            <a:off x="1255" y="1225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17"/>
                        <wps:cNvSpPr>
                          <a:spLocks/>
                        </wps:cNvSpPr>
                        <wps:spPr bwMode="auto">
                          <a:xfrm>
                            <a:off x="1255" y="1257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18"/>
                        <wps:cNvSpPr>
                          <a:spLocks/>
                        </wps:cNvSpPr>
                        <wps:spPr bwMode="auto">
                          <a:xfrm>
                            <a:off x="1255" y="1289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119"/>
                        <wps:cNvSpPr>
                          <a:spLocks/>
                        </wps:cNvSpPr>
                        <wps:spPr bwMode="auto">
                          <a:xfrm>
                            <a:off x="1255" y="1321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726E00" id="Group 114" o:spid="_x0000_s1026" style="position:absolute;margin-left:62.25pt;margin-top:595.85pt;width:476.3pt;height:81.55pt;z-index:-251649024;mso-position-horizontal-relative:page;mso-position-vertical-relative:page" coordorigin="1245,11917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" o:allowincell="f">
                <v:rect id="Rectangle 115" o:spid="_x0000_s1027" style="position:absolute;left:1255;top:11927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I37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" fillcolor="#a7bede" stroked="f">
                  <v:path arrowok="t"/>
                </v:rect>
                <v:rect id="Rectangle 116" o:spid="_x0000_s1028" style="position:absolute;left:1255;top:1225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Chg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4gW8v4QfIDf/AAAA//8DAFBLAQItABQABgAIAAAAIQDb4fbL7gAAAIUBAAATAAAAAAAAAAAAAAAA&#10;AAAAAABbQ29udGVudF9UeXBlc10ueG1sUEsBAi0AFAAGAAgAAAAhAFr0LFu/AAAAFQEAAAsAAAAA&#10;AAAAAAAAAAAAHwEAAF9yZWxzLy5yZWxzUEsBAi0AFAAGAAgAAAAhAPEQKGDBAAAA2wAAAA8AAAAA&#10;AAAAAAAAAAAABwIAAGRycy9kb3ducmV2LnhtbFBLBQYAAAAAAwADALcAAAD1AgAAAAA=&#10;" fillcolor="#a7bede" stroked="f">
                  <v:path arrowok="t"/>
                </v:rect>
                <v:rect id="Rectangle 117" o:spid="_x0000_s1029" style="position:absolute;left:1255;top:1257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" fillcolor="#a7bede" stroked="f">
                  <v:path arrowok="t"/>
                </v:rect>
                <v:rect id="Rectangle 118" o:spid="_x0000_s1030" style="position:absolute;left:1255;top:1289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" fillcolor="#a7bede" stroked="f">
                  <v:path arrowok="t"/>
                </v:rect>
                <v:rect id="Rectangle 119" o:spid="_x0000_s1031" style="position:absolute;left:1255;top:1321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f+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IwNnwJ&#10;P0BuvgAAAP//AwBQSwECLQAUAAYACAAAACEA2+H2y+4AAACFAQAAEwAAAAAAAAAAAAAAAAAAAAAA&#10;W0NvbnRlbnRfVHlwZXNdLnhtbFBLAQItABQABgAIAAAAIQBa9CxbvwAAABUBAAALAAAAAAAAAAAA&#10;AAAAAB8BAABfcmVscy8ucmVsc1BLAQItABQABgAIAAAAIQAfEYf+vAAAANsAAAAPAAAAAAAAAAAA&#10;AAAAAAcCAABkcnMvZG93bnJldi54bWxQSwUGAAAAAAMAAwC3AAAA8A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0" allowOverlap="1" wp14:anchorId="791E9E10" wp14:editId="26A2BFCE">
                <wp:simplePos x="0" y="0"/>
                <wp:positionH relativeFrom="page">
                  <wp:posOffset>790575</wp:posOffset>
                </wp:positionH>
                <wp:positionV relativeFrom="page">
                  <wp:posOffset>6454775</wp:posOffset>
                </wp:positionV>
                <wp:extent cx="6049010" cy="830580"/>
                <wp:effectExtent l="0" t="0" r="0" b="0"/>
                <wp:wrapNone/>
                <wp:docPr id="5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10165"/>
                          <a:chExt cx="9526" cy="1308"/>
                        </a:xfrm>
                      </wpg:grpSpPr>
                      <wps:wsp>
                        <wps:cNvPr id="59" name="Rectangle 121"/>
                        <wps:cNvSpPr>
                          <a:spLocks/>
                        </wps:cNvSpPr>
                        <wps:spPr bwMode="auto">
                          <a:xfrm>
                            <a:off x="1255" y="1017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122"/>
                        <wps:cNvSpPr>
                          <a:spLocks/>
                        </wps:cNvSpPr>
                        <wps:spPr bwMode="auto">
                          <a:xfrm>
                            <a:off x="1255" y="1049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123"/>
                        <wps:cNvSpPr>
                          <a:spLocks/>
                        </wps:cNvSpPr>
                        <wps:spPr bwMode="auto">
                          <a:xfrm>
                            <a:off x="1255" y="10818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124"/>
                        <wps:cNvSpPr>
                          <a:spLocks/>
                        </wps:cNvSpPr>
                        <wps:spPr bwMode="auto">
                          <a:xfrm>
                            <a:off x="1255" y="111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D0E171" id="Group 120" o:spid="_x0000_s1026" style="position:absolute;margin-left:62.25pt;margin-top:508.25pt;width:476.3pt;height:65.4pt;z-index:-251650048;mso-position-horizontal-relative:page;mso-position-vertical-relative:page" coordorigin="1245,10165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" o:allowincell="f">
                <v:rect id="Rectangle 121" o:spid="_x0000_s1027" style="position:absolute;left:1255;top:1017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" fillcolor="#a7bede" stroked="f">
                  <v:path arrowok="t"/>
                </v:rect>
                <v:rect id="Rectangle 122" o:spid="_x0000_s1028" style="position:absolute;left:1255;top:1049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v4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" fillcolor="#a7bede" stroked="f">
                  <v:path arrowok="t"/>
                </v:rect>
                <v:rect id="Rectangle 123" o:spid="_x0000_s1029" style="position:absolute;left:1255;top:10818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" fillcolor="#a7bede" stroked="f">
                  <v:path arrowok="t"/>
                </v:rect>
                <v:rect id="Rectangle 124" o:spid="_x0000_s1030" style="position:absolute;left:1255;top:111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0" allowOverlap="1" wp14:anchorId="4CA4FC34" wp14:editId="706C43D5">
                <wp:simplePos x="0" y="0"/>
                <wp:positionH relativeFrom="page">
                  <wp:posOffset>790575</wp:posOffset>
                </wp:positionH>
                <wp:positionV relativeFrom="page">
                  <wp:posOffset>4428490</wp:posOffset>
                </wp:positionV>
                <wp:extent cx="6049010" cy="1713865"/>
                <wp:effectExtent l="0" t="0" r="0" b="0"/>
                <wp:wrapNone/>
                <wp:docPr id="4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713865"/>
                          <a:chOff x="1245" y="6974"/>
                          <a:chExt cx="9526" cy="2699"/>
                        </a:xfrm>
                      </wpg:grpSpPr>
                      <wps:wsp>
                        <wps:cNvPr id="49" name="Rectangle 126"/>
                        <wps:cNvSpPr>
                          <a:spLocks/>
                        </wps:cNvSpPr>
                        <wps:spPr bwMode="auto">
                          <a:xfrm>
                            <a:off x="1255" y="6984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127"/>
                        <wps:cNvSpPr>
                          <a:spLocks/>
                        </wps:cNvSpPr>
                        <wps:spPr bwMode="auto">
                          <a:xfrm>
                            <a:off x="1255" y="730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128"/>
                        <wps:cNvSpPr>
                          <a:spLocks/>
                        </wps:cNvSpPr>
                        <wps:spPr bwMode="auto">
                          <a:xfrm>
                            <a:off x="1255" y="763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9"/>
                        <wps:cNvSpPr>
                          <a:spLocks/>
                        </wps:cNvSpPr>
                        <wps:spPr bwMode="auto">
                          <a:xfrm>
                            <a:off x="1255" y="7952"/>
                            <a:ext cx="9505" cy="32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130"/>
                        <wps:cNvSpPr>
                          <a:spLocks/>
                        </wps:cNvSpPr>
                        <wps:spPr bwMode="auto">
                          <a:xfrm>
                            <a:off x="1255" y="8293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131"/>
                        <wps:cNvSpPr>
                          <a:spLocks/>
                        </wps:cNvSpPr>
                        <wps:spPr bwMode="auto">
                          <a:xfrm>
                            <a:off x="1255" y="8554"/>
                            <a:ext cx="9505" cy="26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132"/>
                        <wps:cNvSpPr>
                          <a:spLocks/>
                        </wps:cNvSpPr>
                        <wps:spPr bwMode="auto">
                          <a:xfrm>
                            <a:off x="1255" y="881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133"/>
                        <wps:cNvSpPr>
                          <a:spLocks/>
                        </wps:cNvSpPr>
                        <wps:spPr bwMode="auto">
                          <a:xfrm>
                            <a:off x="1255" y="908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134"/>
                        <wps:cNvSpPr>
                          <a:spLocks/>
                        </wps:cNvSpPr>
                        <wps:spPr bwMode="auto">
                          <a:xfrm>
                            <a:off x="1255" y="93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6AC5D4" id="Group 125" o:spid="_x0000_s1026" style="position:absolute;margin-left:62.25pt;margin-top:348.7pt;width:476.3pt;height:134.95pt;z-index:-251651072;mso-position-horizontal-relative:page;mso-position-vertical-relative:page" coordorigin="1245,6974" coordsize="9526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" o:allowincell="f">
                <v:rect id="Rectangle 126" o:spid="_x0000_s1027" style="position:absolute;left:1255;top:6984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" fillcolor="#a7bede" stroked="f">
                  <v:path arrowok="t"/>
                </v:rect>
                <v:rect id="Rectangle 127" o:spid="_x0000_s1028" style="position:absolute;left:1255;top:730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0FF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" fillcolor="#a7bede" stroked="f">
                  <v:path arrowok="t"/>
                </v:rect>
                <v:rect id="Rectangle 128" o:spid="_x0000_s1029" style="position:absolute;left:1255;top:763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Te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" fillcolor="#a7bede" stroked="f">
                  <v:path arrowok="t"/>
                </v:rect>
                <v:rect id="Rectangle 129" o:spid="_x0000_s1030" style="position:absolute;left:1255;top:7952;width:9505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Xq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" fillcolor="#a7bede" stroked="f">
                  <v:path arrowok="t"/>
                </v:rect>
                <v:rect id="Rectangle 130" o:spid="_x0000_s1031" style="position:absolute;left:1255;top:8293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d8y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" fillcolor="#a7bede" stroked="f">
                  <v:path arrowok="t"/>
                </v:rect>
                <v:rect id="Rectangle 131" o:spid="_x0000_s1032" style="position:absolute;left:1255;top:8554;width:950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dG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n8H7S/gBcvsPAAD//wMAUEsBAi0AFAAGAAgAAAAhANvh9svuAAAAhQEAABMAAAAAAAAAAAAAAAAA&#10;AAAAAFtDb250ZW50X1R5cGVzXS54bWxQSwECLQAUAAYACAAAACEAWvQsW78AAAAVAQAACwAAAAAA&#10;AAAAAAAAAAAfAQAAX3JlbHMvLnJlbHNQSwECLQAUAAYACAAAACEAUDBHRsAAAADbAAAADwAAAAAA&#10;AAAAAAAAAAAHAgAAZHJzL2Rvd25yZXYueG1sUEsFBgAAAAADAAMAtwAAAPQCAAAAAA==&#10;" fillcolor="#a7bede" stroked="f">
                  <v:path arrowok="t"/>
                </v:rect>
                <v:rect id="Rectangle 132" o:spid="_x0000_s1033" style="position:absolute;left:1255;top:881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" fillcolor="#a7bede" stroked="f">
                  <v:path arrowok="t"/>
                </v:rect>
                <v:rect id="Rectangle 133" o:spid="_x0000_s1034" style="position:absolute;left:1255;top:908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nyq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FjG8v4QfIDf/AAAA//8DAFBLAQItABQABgAIAAAAIQDb4fbL7gAAAIUBAAATAAAAAAAAAAAAAAAA&#10;AAAAAABbQ29udGVudF9UeXBlc10ueG1sUEsBAi0AFAAGAAgAAAAhAFr0LFu/AAAAFQEAAAsAAAAA&#10;AAAAAAAAAAAAHwEAAF9yZWxzLy5yZWxzUEsBAi0AFAAGAAgAAAAhAM+ufKrBAAAA2wAAAA8AAAAA&#10;AAAAAAAAAAAABwIAAGRycy9kb3ducmV2LnhtbFBLBQYAAAAAAwADALcAAAD1AgAAAAA=&#10;" fillcolor="#a7bede" stroked="f">
                  <v:path arrowok="t"/>
                </v:rect>
                <v:rect id="Rectangle 134" o:spid="_x0000_s1035" style="position:absolute;left:1255;top:93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0" allowOverlap="1" wp14:anchorId="047346A2" wp14:editId="556958E4">
                <wp:simplePos x="0" y="0"/>
                <wp:positionH relativeFrom="page">
                  <wp:posOffset>790575</wp:posOffset>
                </wp:positionH>
                <wp:positionV relativeFrom="page">
                  <wp:posOffset>3282950</wp:posOffset>
                </wp:positionV>
                <wp:extent cx="6049010" cy="830580"/>
                <wp:effectExtent l="0" t="0" r="0" b="0"/>
                <wp:wrapNone/>
                <wp:docPr id="43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5170"/>
                          <a:chExt cx="9526" cy="1308"/>
                        </a:xfrm>
                      </wpg:grpSpPr>
                      <wps:wsp>
                        <wps:cNvPr id="44" name="Rectangle 136"/>
                        <wps:cNvSpPr>
                          <a:spLocks/>
                        </wps:cNvSpPr>
                        <wps:spPr bwMode="auto">
                          <a:xfrm>
                            <a:off x="1255" y="518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137"/>
                        <wps:cNvSpPr>
                          <a:spLocks/>
                        </wps:cNvSpPr>
                        <wps:spPr bwMode="auto">
                          <a:xfrm>
                            <a:off x="1255" y="550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138"/>
                        <wps:cNvSpPr>
                          <a:spLocks/>
                        </wps:cNvSpPr>
                        <wps:spPr bwMode="auto">
                          <a:xfrm>
                            <a:off x="1255" y="582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139"/>
                        <wps:cNvSpPr>
                          <a:spLocks/>
                        </wps:cNvSpPr>
                        <wps:spPr bwMode="auto">
                          <a:xfrm>
                            <a:off x="1255" y="6144"/>
                            <a:ext cx="9505" cy="32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1F9C24" id="Group 135" o:spid="_x0000_s1026" style="position:absolute;margin-left:62.25pt;margin-top:258.5pt;width:476.3pt;height:65.4pt;z-index:-251652096;mso-position-horizontal-relative:page;mso-position-vertical-relative:page" coordorigin="1245,5170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" o:allowincell="f">
                <v:rect id="Rectangle 136" o:spid="_x0000_s1027" style="position:absolute;left:1255;top:518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dGb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H7S/gBcvsPAAD//wMAUEsBAi0AFAAGAAgAAAAhANvh9svuAAAAhQEAABMAAAAAAAAAAAAAAAAA&#10;AAAAAFtDb250ZW50X1R5cGVzXS54bWxQSwECLQAUAAYACAAAACEAWvQsW78AAAAVAQAACwAAAAAA&#10;AAAAAAAAAAAfAQAAX3JlbHMvLnJlbHNQSwECLQAUAAYACAAAACEA1enRm8AAAADbAAAADwAAAAAA&#10;AAAAAAAAAAAHAgAAZHJzL2Rvd25yZXYueG1sUEsFBgAAAAADAAMAtwAAAPQCAAAAAA==&#10;" fillcolor="#a7bede" stroked="f">
                  <v:path arrowok="t"/>
                </v:rect>
                <v:rect id="Rectangle 137" o:spid="_x0000_s1028" style="position:absolute;left:1255;top:550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XQA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P7S/gBcvsPAAD//wMAUEsBAi0AFAAGAAgAAAAhANvh9svuAAAAhQEAABMAAAAAAAAAAAAAAAAA&#10;AAAAAFtDb250ZW50X1R5cGVzXS54bWxQSwECLQAUAAYACAAAACEAWvQsW78AAAAVAQAACwAAAAAA&#10;AAAAAAAAAAAfAQAAX3JlbHMvLnJlbHNQSwECLQAUAAYACAAAACEAuqV0AMAAAADbAAAADwAAAAAA&#10;AAAAAAAAAAAHAgAAZHJzL2Rvd25yZXYueG1sUEsFBgAAAAADAAMAtwAAAPQCAAAAAA==&#10;" fillcolor="#a7bede" stroked="f">
                  <v:path arrowok="t"/>
                </v:rect>
                <v:rect id="Rectangle 138" o:spid="_x0000_s1029" style="position:absolute;left:1255;top:582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+p3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" fillcolor="#a7bede" stroked="f">
                  <v:path arrowok="t"/>
                </v:rect>
                <v:rect id="Rectangle 139" o:spid="_x0000_s1030" style="position:absolute;left:1255;top:6144;width:9505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0" allowOverlap="1" wp14:anchorId="45840AD4" wp14:editId="75A04559">
                <wp:simplePos x="0" y="0"/>
                <wp:positionH relativeFrom="page">
                  <wp:posOffset>790575</wp:posOffset>
                </wp:positionH>
                <wp:positionV relativeFrom="page">
                  <wp:posOffset>2131695</wp:posOffset>
                </wp:positionV>
                <wp:extent cx="6049010" cy="716915"/>
                <wp:effectExtent l="0" t="0" r="0" b="0"/>
                <wp:wrapNone/>
                <wp:docPr id="3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716915"/>
                          <a:chOff x="1245" y="3357"/>
                          <a:chExt cx="9526" cy="1129"/>
                        </a:xfrm>
                      </wpg:grpSpPr>
                      <wps:wsp>
                        <wps:cNvPr id="39" name="Rectangle 141"/>
                        <wps:cNvSpPr>
                          <a:spLocks/>
                        </wps:cNvSpPr>
                        <wps:spPr bwMode="auto">
                          <a:xfrm>
                            <a:off x="1255" y="33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142"/>
                        <wps:cNvSpPr>
                          <a:spLocks/>
                        </wps:cNvSpPr>
                        <wps:spPr bwMode="auto">
                          <a:xfrm>
                            <a:off x="1255" y="362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143"/>
                        <wps:cNvSpPr>
                          <a:spLocks/>
                        </wps:cNvSpPr>
                        <wps:spPr bwMode="auto">
                          <a:xfrm>
                            <a:off x="1255" y="3890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144"/>
                        <wps:cNvSpPr>
                          <a:spLocks/>
                        </wps:cNvSpPr>
                        <wps:spPr bwMode="auto">
                          <a:xfrm>
                            <a:off x="1255" y="415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F004D1" id="Group 140" o:spid="_x0000_s1026" style="position:absolute;margin-left:62.25pt;margin-top:167.85pt;width:476.3pt;height:56.45pt;z-index:-251653120;mso-position-horizontal-relative:page;mso-position-vertical-relative:page" coordorigin="1245,3357" coordsize="9526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" o:allowincell="f">
                <v:rect id="Rectangle 141" o:spid="_x0000_s1027" style="position:absolute;left:1255;top:33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" fillcolor="#a7bede" stroked="f">
                  <v:path arrowok="t"/>
                </v:rect>
                <v:rect id="Rectangle 142" o:spid="_x0000_s1028" style="position:absolute;left:1255;top:362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" fillcolor="#a7bede" stroked="f">
                  <v:path arrowok="t"/>
                </v:rect>
                <v:rect id="Rectangle 143" o:spid="_x0000_s1029" style="position:absolute;left:1255;top:3890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" fillcolor="#a7bede" stroked="f">
                  <v:path arrowok="t"/>
                </v:rect>
                <v:rect id="Rectangle 144" o:spid="_x0000_s1030" style="position:absolute;left:1255;top:415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Ox0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o+Erh/CT9Abm4AAAD//wMAUEsBAi0AFAAGAAgAAAAhANvh9svuAAAAhQEAABMAAAAAAAAAAAAA&#10;AAAAAAAAAFtDb250ZW50X1R5cGVzXS54bWxQSwECLQAUAAYACAAAACEAWvQsW78AAAAVAQAACwAA&#10;AAAAAAAAAAAAAAAfAQAAX3JlbHMvLnJlbHNQSwECLQAUAAYACAAAACEANUzsdMMAAADbAAAADwAA&#10;AAAAAAAAAAAAAAAHAgAAZHJzL2Rvd25yZXYueG1sUEsFBgAAAAADAAMAtwAAAPcCAAAAAA=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0" allowOverlap="1" wp14:anchorId="20915B79" wp14:editId="036EF96B">
                <wp:simplePos x="0" y="0"/>
                <wp:positionH relativeFrom="page">
                  <wp:posOffset>790575</wp:posOffset>
                </wp:positionH>
                <wp:positionV relativeFrom="page">
                  <wp:posOffset>727710</wp:posOffset>
                </wp:positionV>
                <wp:extent cx="6049010" cy="1215390"/>
                <wp:effectExtent l="0" t="0" r="0" b="0"/>
                <wp:wrapNone/>
                <wp:docPr id="30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215390"/>
                          <a:chOff x="1245" y="1146"/>
                          <a:chExt cx="9526" cy="1914"/>
                        </a:xfrm>
                      </wpg:grpSpPr>
                      <wps:wsp>
                        <wps:cNvPr id="31" name="Rectangle 146"/>
                        <wps:cNvSpPr>
                          <a:spLocks/>
                        </wps:cNvSpPr>
                        <wps:spPr bwMode="auto">
                          <a:xfrm>
                            <a:off x="1255" y="1156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47"/>
                        <wps:cNvSpPr>
                          <a:spLocks/>
                        </wps:cNvSpPr>
                        <wps:spPr bwMode="auto">
                          <a:xfrm>
                            <a:off x="1255" y="1418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48"/>
                        <wps:cNvSpPr>
                          <a:spLocks/>
                        </wps:cNvSpPr>
                        <wps:spPr bwMode="auto">
                          <a:xfrm>
                            <a:off x="1255" y="1682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49"/>
                        <wps:cNvSpPr>
                          <a:spLocks/>
                        </wps:cNvSpPr>
                        <wps:spPr bwMode="auto">
                          <a:xfrm>
                            <a:off x="1255" y="1944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50"/>
                        <wps:cNvSpPr>
                          <a:spLocks/>
                        </wps:cNvSpPr>
                        <wps:spPr bwMode="auto">
                          <a:xfrm>
                            <a:off x="1255" y="2205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1"/>
                        <wps:cNvSpPr>
                          <a:spLocks/>
                        </wps:cNvSpPr>
                        <wps:spPr bwMode="auto">
                          <a:xfrm>
                            <a:off x="1255" y="24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52"/>
                        <wps:cNvSpPr>
                          <a:spLocks/>
                        </wps:cNvSpPr>
                        <wps:spPr bwMode="auto">
                          <a:xfrm>
                            <a:off x="1255" y="272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ACBD5" id="Group 145" o:spid="_x0000_s1026" style="position:absolute;margin-left:62.25pt;margin-top:57.3pt;width:476.3pt;height:95.7pt;z-index:-251654144;mso-position-horizontal-relative:page;mso-position-vertical-relative:page" coordorigin="1245,1146" coordsize="9526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" o:allowincell="f">
                <v:rect id="Rectangle 146" o:spid="_x0000_s1027" style="position:absolute;left:1255;top:1156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AF+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E&#10;3y/hB8j1BwAA//8DAFBLAQItABQABgAIAAAAIQDb4fbL7gAAAIUBAAATAAAAAAAAAAAAAAAAAAAA&#10;AABbQ29udGVudF9UeXBlc10ueG1sUEsBAi0AFAAGAAgAAAAhAFr0LFu/AAAAFQEAAAsAAAAAAAAA&#10;AAAAAAAAHwEAAF9yZWxzLy5yZWxzUEsBAi0AFAAGAAgAAAAhAJ2YAX6+AAAA2wAAAA8AAAAAAAAA&#10;AAAAAAAABwIAAGRycy9kb3ducmV2LnhtbFBLBQYAAAAAAwADALcAAADyAgAAAAA=&#10;" fillcolor="#a7bede" stroked="f">
                  <v:path arrowok="t"/>
                </v:rect>
                <v:rect id="Rectangle 147" o:spid="_x0000_s1028" style="position:absolute;left:1255;top:1418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p8J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M&#10;3y/hB8j1BwAA//8DAFBLAQItABQABgAIAAAAIQDb4fbL7gAAAIUBAAATAAAAAAAAAAAAAAAAAAAA&#10;AABbQ29udGVudF9UeXBlc10ueG1sUEsBAi0AFAAGAAgAAAAhAFr0LFu/AAAAFQEAAAsAAAAAAAAA&#10;AAAAAAAAHwEAAF9yZWxzLy5yZWxzUEsBAi0AFAAGAAgAAAAhAG1Knwm+AAAA2wAAAA8AAAAAAAAA&#10;AAAAAAAABwIAAGRycy9kb3ducmV2LnhtbFBLBQYAAAAAAwADALcAAADyAgAAAAA=&#10;" fillcolor="#a7bede" stroked="f">
                  <v:path arrowok="t"/>
                </v:rect>
                <v:rect id="Rectangle 148" o:spid="_x0000_s1029" style="position:absolute;left:1255;top:1682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S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C&#10;3y/hB8j1BwAA//8DAFBLAQItABQABgAIAAAAIQDb4fbL7gAAAIUBAAATAAAAAAAAAAAAAAAAAAAA&#10;AABbQ29udGVudF9UeXBlc10ueG1sUEsBAi0AFAAGAAgAAAAhAFr0LFu/AAAAFQEAAAsAAAAAAAAA&#10;AAAAAAAAHwEAAF9yZWxzLy5yZWxzUEsBAi0AFAAGAAgAAAAhAAIGOpK+AAAA2wAAAA8AAAAAAAAA&#10;AAAAAAAABwIAAGRycy9kb3ducmV2LnhtbFBLBQYAAAAAAwADALcAAADyAgAAAAA=&#10;" fillcolor="#a7bede" stroked="f">
                  <v:path arrowok="t"/>
                </v:rect>
                <v:rect id="Rectangle 149" o:spid="_x0000_s1030" style="position:absolute;left:1255;top:1944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" fillcolor="#a7bede" stroked="f">
                  <v:path arrowok="t"/>
                </v:rect>
                <v:rect id="Rectangle 150" o:spid="_x0000_s1031" style="position:absolute;left:1255;top:2205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wd9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K&#10;3y/hB8j1BwAA//8DAFBLAQItABQABgAIAAAAIQDb4fbL7gAAAIUBAAATAAAAAAAAAAAAAAAAAAAA&#10;AABbQ29udGVudF9UeXBlc10ueG1sUEsBAi0AFAAGAAgAAAAhAFr0LFu/AAAAFQEAAAsAAAAAAAAA&#10;AAAAAAAAHwEAAF9yZWxzLy5yZWxzUEsBAi0AFAAGAAgAAAAhAOKjB32+AAAA2wAAAA8AAAAAAAAA&#10;AAAAAAAABwIAAGRycy9kb3ducmV2LnhtbFBLBQYAAAAAAwADALcAAADyAgAAAAA=&#10;" fillcolor="#a7bede" stroked="f">
                  <v:path arrowok="t"/>
                </v:rect>
                <v:rect id="Rectangle 151" o:spid="_x0000_s1032" style="position:absolute;left:1255;top:24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" fillcolor="#a7bede" stroked="f">
                  <v:path arrowok="t"/>
                </v:rect>
                <v:rect id="Rectangle 152" o:spid="_x0000_s1033" style="position:absolute;left:1255;top:272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yR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fzn4&#10;fgk/QK4/AAAA//8DAFBLAQItABQABgAIAAAAIQDb4fbL7gAAAIUBAAATAAAAAAAAAAAAAAAAAAAA&#10;AABbQ29udGVudF9UeXBlc10ueG1sUEsBAi0AFAAGAAgAAAAhAFr0LFu/AAAAFQEAAAsAAAAAAAAA&#10;AAAAAAAAHwEAAF9yZWxzLy5yZWxzUEsBAi0AFAAGAAgAAAAhAH09PJG+AAAA2wAAAA8AAAAAAAAA&#10;AAAAAAAABwIAAGRycy9kb3ducmV2LnhtbFBLBQYAAAAAAwADALcAAADyAgAAAAA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2"/>
      </w:tblGrid>
      <w:tr w:rsidR="005C5F30" w14:paraId="61A7D533" w14:textId="77777777" w:rsidTr="00EA7906">
        <w:trPr>
          <w:trHeight w:hRule="exact" w:val="247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374E4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EA7906" w:rsidRPr="00061598" w14:paraId="03075E9A" w14:textId="77777777" w:rsidTr="00EA7906">
              <w:trPr>
                <w:trHeight w:hRule="exact" w:val="762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5EC1F5EB" w14:textId="77777777" w:rsidR="00EA7906" w:rsidRDefault="00EA7906" w:rsidP="00EA7906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 xml:space="preserve">A1. After completion of the year students should be able to conduct the reporting and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management</w:t>
                  </w:r>
                </w:p>
                <w:p w14:paraId="52041E33" w14:textId="77777777" w:rsidR="00EA7906" w:rsidRPr="0021339C" w:rsidRDefault="00EA7906" w:rsidP="00EA7906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Analysis for the projects</w:t>
                  </w:r>
                </w:p>
              </w:tc>
            </w:tr>
            <w:tr w:rsidR="00EA7906" w14:paraId="267BC4AB" w14:textId="77777777" w:rsidTr="00F73C2C">
              <w:trPr>
                <w:trHeight w:hRule="exact" w:val="296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4CC4E5C7" w14:textId="77777777" w:rsidR="00EA7906" w:rsidRPr="0021339C" w:rsidRDefault="00EA7906" w:rsidP="00EA7906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2. </w:t>
                  </w:r>
                  <w:r>
                    <w:t>Auditing reporting periodically for the major polluted activities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.</w:t>
                  </w:r>
                </w:p>
                <w:p w14:paraId="38AFE71A" w14:textId="77777777" w:rsidR="00EA7906" w:rsidRDefault="00EA7906" w:rsidP="00F73C2C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4F4198D3" w14:textId="77777777" w:rsidR="00EA7906" w:rsidRPr="00061598" w:rsidRDefault="00EA7906" w:rsidP="00F73C2C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2290C254" w14:textId="77777777" w:rsidR="00EA7906" w:rsidRDefault="00EA7906" w:rsidP="00F73C2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53497C7" w14:textId="77777777" w:rsidR="00EA7906" w:rsidRDefault="00EA7906" w:rsidP="00EA7906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3.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Conducting the risk management</w:t>
            </w:r>
            <w:r w:rsidR="00596A9B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,WQI,AQI,EPI for any activity</w:t>
            </w:r>
          </w:p>
          <w:p w14:paraId="7DAFAE51" w14:textId="77777777" w:rsidR="00EA7906" w:rsidRPr="00466F16" w:rsidRDefault="00EA7906" w:rsidP="00EA7906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</w:p>
          <w:p w14:paraId="57BF5189" w14:textId="77777777" w:rsidR="005C5F30" w:rsidRPr="00EA7906" w:rsidRDefault="005C5F30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5C5F30" w14:paraId="158CEC1C" w14:textId="77777777" w:rsidTr="00EA7906">
        <w:trPr>
          <w:trHeight w:hRule="exact" w:val="2676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AAFCF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0B757BE" w14:textId="77777777" w:rsidR="00EA7906" w:rsidRDefault="005C5F30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color w:val="221F1F"/>
                <w:spacing w:val="68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.</w:t>
            </w:r>
          </w:p>
          <w:p w14:paraId="14ADB691" w14:textId="77777777" w:rsidR="00EA7906" w:rsidRDefault="00EA7906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  <w:r>
              <w:t>B1.Understand risk management, environmental policies related to any activity.</w:t>
            </w:r>
          </w:p>
          <w:p w14:paraId="6741A866" w14:textId="77777777" w:rsidR="00EA7906" w:rsidRDefault="00EA7906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  <w:r>
              <w:t>B2.conducting different reports regarding ISO14001,environmental auditing and monitoring</w:t>
            </w:r>
          </w:p>
          <w:p w14:paraId="5CE64096" w14:textId="77777777" w:rsidR="00EA7906" w:rsidRDefault="00EA7906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  <w:r>
              <w:t>B3.reporting as WQI,AQI,EPI with all related management issues</w:t>
            </w:r>
          </w:p>
          <w:p w14:paraId="08488F77" w14:textId="77777777" w:rsidR="00EA7906" w:rsidRDefault="00EA7906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  <w:r>
              <w:t>B3.be aware of all related risk management for the dominant activities.</w:t>
            </w:r>
          </w:p>
          <w:p w14:paraId="62B47AF5" w14:textId="77777777" w:rsidR="00EA7906" w:rsidRDefault="00EA7906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</w:p>
          <w:p w14:paraId="40DDE1B8" w14:textId="77777777" w:rsidR="00EA7906" w:rsidRDefault="005C5F30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68"/>
                <w:sz w:val="28"/>
                <w:szCs w:val="28"/>
              </w:rPr>
              <w:t xml:space="preserve"> </w:t>
            </w:r>
          </w:p>
          <w:p w14:paraId="1B292C1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14" w:lineRule="exact"/>
              <w:ind w:left="53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7F52CA81" w14:textId="77777777" w:rsidTr="002333AE">
        <w:trPr>
          <w:trHeight w:hRule="exact" w:val="53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4AB6C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5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0DCE6D1A" w14:textId="77777777" w:rsidTr="002333AE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2FAB61" w14:textId="77777777" w:rsidR="005C5F30" w:rsidRDefault="00F63149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ass lecturing ,site </w:t>
            </w:r>
            <w:r w:rsidR="00DF7238">
              <w:rPr>
                <w:rFonts w:ascii="Times New Roman" w:hAnsi="Times New Roman" w:cs="Times New Roman"/>
                <w:sz w:val="24"/>
                <w:szCs w:val="24"/>
              </w:rPr>
              <w:t>visits, case</w:t>
            </w:r>
            <w:r w:rsidR="00596A9B">
              <w:rPr>
                <w:rFonts w:ascii="Times New Roman" w:hAnsi="Times New Roman" w:cs="Times New Roman"/>
                <w:sz w:val="24"/>
                <w:szCs w:val="24"/>
              </w:rPr>
              <w:t xml:space="preserve"> studies applications</w:t>
            </w:r>
          </w:p>
        </w:tc>
      </w:tr>
      <w:tr w:rsidR="005C5F30" w14:paraId="76E9A130" w14:textId="77777777" w:rsidTr="002333AE">
        <w:trPr>
          <w:trHeight w:hRule="exact" w:val="49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3C2F2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3462B0D3" w14:textId="77777777" w:rsidTr="002333AE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D9AD36" w14:textId="77777777" w:rsidR="005C5F30" w:rsidRDefault="0001523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national case studies and problems</w:t>
            </w:r>
          </w:p>
          <w:p w14:paraId="68D6FDB4" w14:textId="77777777" w:rsidR="0001523C" w:rsidRDefault="0001523C" w:rsidP="00596A9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596A9B">
              <w:rPr>
                <w:rFonts w:ascii="Times New Roman" w:hAnsi="Times New Roman" w:cs="Times New Roman"/>
                <w:sz w:val="24"/>
                <w:szCs w:val="24"/>
              </w:rPr>
              <w:t>homeworks</w:t>
            </w:r>
          </w:p>
          <w:p w14:paraId="1ACFE3CB" w14:textId="77777777" w:rsidR="0001523C" w:rsidRDefault="0001523C" w:rsidP="00596A9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596A9B">
              <w:rPr>
                <w:rFonts w:ascii="Times New Roman" w:hAnsi="Times New Roman" w:cs="Times New Roman"/>
                <w:sz w:val="24"/>
                <w:szCs w:val="24"/>
              </w:rPr>
              <w:t>reporting</w:t>
            </w:r>
          </w:p>
        </w:tc>
      </w:tr>
      <w:tr w:rsidR="005C5F30" w14:paraId="08EB3A77" w14:textId="77777777" w:rsidTr="00596A9B">
        <w:trPr>
          <w:trHeight w:hRule="exact" w:val="204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264C7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49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 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 w:rsidR="00EA69B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:</w:t>
            </w:r>
          </w:p>
          <w:p w14:paraId="5D506BD0" w14:textId="77777777" w:rsidR="00EA69BC" w:rsidRDefault="00EA69BC" w:rsidP="002333AE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1</w:t>
            </w:r>
            <w:r w:rsidRPr="00EA69B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to be more aware of laws, regulations and instructions.</w:t>
            </w:r>
          </w:p>
          <w:p w14:paraId="7144EAB1" w14:textId="77777777" w:rsidR="00EA69BC" w:rsidRPr="00EA69BC" w:rsidRDefault="00EA69BC" w:rsidP="00EA69BC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2</w:t>
            </w:r>
            <w:r w:rsidRPr="00EA69B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.</w:t>
            </w:r>
            <w:r w:rsidRPr="00EA69BC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the students </w:t>
            </w:r>
            <w:r w:rsidRPr="00EA69BC">
              <w:rPr>
                <w:rFonts w:asciiTheme="majorBidi" w:hAnsiTheme="majorBidi" w:cstheme="majorBidi"/>
                <w:sz w:val="28"/>
                <w:szCs w:val="28"/>
              </w:rPr>
              <w:t>be more succeeded in the good environmental management programs  in environmental engineering</w:t>
            </w:r>
          </w:p>
          <w:p w14:paraId="7BEC8A39" w14:textId="77777777" w:rsidR="00F63149" w:rsidRPr="00EA69BC" w:rsidRDefault="00F63149" w:rsidP="002333AE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left="709" w:right="8517"/>
              <w:jc w:val="both"/>
              <w:rPr>
                <w:rFonts w:asciiTheme="majorBidi" w:hAnsiTheme="majorBidi" w:cstheme="majorBidi"/>
                <w:color w:val="221F1F"/>
                <w:sz w:val="28"/>
                <w:szCs w:val="28"/>
              </w:rPr>
            </w:pPr>
          </w:p>
          <w:p w14:paraId="3C7FABB6" w14:textId="77777777" w:rsidR="005C5F30" w:rsidRDefault="005C5F30" w:rsidP="00596A9B">
            <w:pPr>
              <w:widowControl w:val="0"/>
              <w:autoSpaceDE w:val="0"/>
              <w:autoSpaceDN w:val="0"/>
              <w:adjustRightInd w:val="0"/>
              <w:spacing w:before="4" w:after="0" w:line="320" w:lineRule="exact"/>
              <w:ind w:right="85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6D4E0ACB" w14:textId="77777777" w:rsidTr="002333AE">
        <w:trPr>
          <w:trHeight w:hRule="exact" w:val="49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2E966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5224CD94" w14:textId="77777777" w:rsidTr="002333AE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6011238" w14:textId="77777777" w:rsidR="005C5F30" w:rsidRDefault="00EA69BC" w:rsidP="00EA69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arnin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f  law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regulations, legislations, studying the actual and real cases.</w:t>
            </w:r>
          </w:p>
        </w:tc>
      </w:tr>
      <w:tr w:rsidR="005C5F30" w14:paraId="465F34E7" w14:textId="77777777" w:rsidTr="002333AE">
        <w:trPr>
          <w:trHeight w:hRule="exact" w:val="44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EF7B6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50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2BA3BCBA" w14:textId="77777777" w:rsidTr="002333AE">
        <w:trPr>
          <w:trHeight w:hRule="exact" w:val="1631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D7D6B1E" w14:textId="77777777" w:rsidR="005C5F30" w:rsidRDefault="00EA69B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homeworks</w:t>
            </w:r>
          </w:p>
          <w:p w14:paraId="5F8338A3" w14:textId="77777777" w:rsidR="00EA69BC" w:rsidRDefault="00EA69B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reporting</w:t>
            </w:r>
          </w:p>
          <w:p w14:paraId="48209DC8" w14:textId="77777777" w:rsidR="00EA69BC" w:rsidRDefault="00EA69B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group discussion</w:t>
            </w:r>
          </w:p>
          <w:p w14:paraId="2651CFF5" w14:textId="77777777" w:rsidR="00EA69BC" w:rsidRDefault="00EA69B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Virtual assessment.</w:t>
            </w:r>
          </w:p>
        </w:tc>
      </w:tr>
    </w:tbl>
    <w:p w14:paraId="438BF36D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C5F30">
          <w:pgSz w:w="11920" w:h="16840"/>
          <w:pgMar w:top="880" w:right="920" w:bottom="280" w:left="1020" w:header="720" w:footer="720" w:gutter="0"/>
          <w:cols w:space="720"/>
          <w:noEndnote/>
        </w:sectPr>
      </w:pPr>
    </w:p>
    <w:p w14:paraId="6B067DDA" w14:textId="77777777" w:rsidR="005C5F30" w:rsidRDefault="005C5F30" w:rsidP="005C5F30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sz w:val="11"/>
          <w:szCs w:val="11"/>
        </w:rPr>
      </w:pPr>
    </w:p>
    <w:p w14:paraId="73170B8E" w14:textId="77777777" w:rsidR="005C5F30" w:rsidRDefault="00EA69BC" w:rsidP="005C5F30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0" allowOverlap="1" wp14:anchorId="536323C9" wp14:editId="1D60AC6A">
                <wp:simplePos x="0" y="0"/>
                <wp:positionH relativeFrom="page">
                  <wp:posOffset>714375</wp:posOffset>
                </wp:positionH>
                <wp:positionV relativeFrom="page">
                  <wp:posOffset>962025</wp:posOffset>
                </wp:positionV>
                <wp:extent cx="6198870" cy="1647825"/>
                <wp:effectExtent l="0" t="0" r="11430" b="9525"/>
                <wp:wrapNone/>
                <wp:docPr id="18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1647825"/>
                          <a:chOff x="1127" y="1516"/>
                          <a:chExt cx="9762" cy="1679"/>
                        </a:xfrm>
                      </wpg:grpSpPr>
                      <wps:wsp>
                        <wps:cNvPr id="19" name="Rectangle 154"/>
                        <wps:cNvSpPr>
                          <a:spLocks/>
                        </wps:cNvSpPr>
                        <wps:spPr bwMode="auto">
                          <a:xfrm>
                            <a:off x="1157" y="1535"/>
                            <a:ext cx="9702" cy="163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155"/>
                        <wps:cNvSpPr>
                          <a:spLocks/>
                        </wps:cNvSpPr>
                        <wps:spPr bwMode="auto">
                          <a:xfrm>
                            <a:off x="1255" y="1535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156"/>
                        <wps:cNvSpPr>
                          <a:spLocks/>
                        </wps:cNvSpPr>
                        <wps:spPr bwMode="auto">
                          <a:xfrm>
                            <a:off x="1255" y="180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7"/>
                        <wps:cNvSpPr>
                          <a:spLocks/>
                        </wps:cNvSpPr>
                        <wps:spPr bwMode="auto">
                          <a:xfrm>
                            <a:off x="1255" y="2061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58"/>
                        <wps:cNvSpPr>
                          <a:spLocks/>
                        </wps:cNvSpPr>
                        <wps:spPr bwMode="auto">
                          <a:xfrm>
                            <a:off x="1255" y="2325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59"/>
                        <wps:cNvSpPr>
                          <a:spLocks/>
                        </wps:cNvSpPr>
                        <wps:spPr bwMode="auto">
                          <a:xfrm>
                            <a:off x="1255" y="2589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60"/>
                        <wps:cNvSpPr>
                          <a:spLocks/>
                        </wps:cNvSpPr>
                        <wps:spPr bwMode="auto">
                          <a:xfrm>
                            <a:off x="1255" y="285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61"/>
                        <wps:cNvSpPr>
                          <a:spLocks/>
                        </wps:cNvSpPr>
                        <wps:spPr bwMode="auto">
                          <a:xfrm>
                            <a:off x="1138" y="1526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62"/>
                        <wps:cNvSpPr>
                          <a:spLocks/>
                        </wps:cNvSpPr>
                        <wps:spPr bwMode="auto">
                          <a:xfrm>
                            <a:off x="1147" y="1535"/>
                            <a:ext cx="0" cy="1640"/>
                          </a:xfrm>
                          <a:custGeom>
                            <a:avLst/>
                            <a:gdLst>
                              <a:gd name="T0" fmla="*/ 0 h 1640"/>
                              <a:gd name="T1" fmla="*/ 1639 h 16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640">
                                <a:moveTo>
                                  <a:pt x="0" y="0"/>
                                </a:moveTo>
                                <a:lnTo>
                                  <a:pt x="0" y="16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163"/>
                        <wps:cNvSpPr>
                          <a:spLocks/>
                        </wps:cNvSpPr>
                        <wps:spPr bwMode="auto">
                          <a:xfrm>
                            <a:off x="1138" y="3184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64"/>
                        <wps:cNvSpPr>
                          <a:spLocks/>
                        </wps:cNvSpPr>
                        <wps:spPr bwMode="auto">
                          <a:xfrm>
                            <a:off x="10869" y="1535"/>
                            <a:ext cx="0" cy="1640"/>
                          </a:xfrm>
                          <a:custGeom>
                            <a:avLst/>
                            <a:gdLst>
                              <a:gd name="T0" fmla="*/ 0 h 1640"/>
                              <a:gd name="T1" fmla="*/ 1639 h 16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640">
                                <a:moveTo>
                                  <a:pt x="0" y="0"/>
                                </a:moveTo>
                                <a:lnTo>
                                  <a:pt x="0" y="16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CD5D75" id="Group 153" o:spid="_x0000_s1026" style="position:absolute;margin-left:56.25pt;margin-top:75.75pt;width:488.1pt;height:129.75pt;z-index:-251646976;mso-position-horizontal-relative:page;mso-position-vertical-relative:page" coordorigin="1127,1516" coordsize="9762,16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" o:allowincell="f">
                <v:rect id="Rectangle 154" o:spid="_x0000_s1027" style="position:absolute;left:1157;top:1535;width:9702;height:1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" fillcolor="#a7bede" stroked="f">
                  <v:path arrowok="t"/>
                </v:rect>
                <v:rect id="Rectangle 155" o:spid="_x0000_s1028" style="position:absolute;left:1255;top:153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TI4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" fillcolor="#a7bede" stroked="f">
                  <v:path arrowok="t"/>
                </v:rect>
                <v:rect id="Rectangle 156" o:spid="_x0000_s1029" style="position:absolute;left:1255;top:180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ej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" fillcolor="#a7bede" stroked="f">
                  <v:path arrowok="t"/>
                </v:rect>
                <v:rect id="Rectangle 157" o:spid="_x0000_s1030" style="position:absolute;left:1255;top:2061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" fillcolor="#a7bede" stroked="f">
                  <v:path arrowok="t"/>
                </v:rect>
                <v:rect id="Rectangle 158" o:spid="_x0000_s1031" style="position:absolute;left:1255;top:232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6x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" fillcolor="#a7bede" stroked="f">
                  <v:path arrowok="t"/>
                </v:rect>
                <v:rect id="Rectangle 159" o:spid="_x0000_s1032" style="position:absolute;left:1255;top:2589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jQ7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qSD7h/CT9Abm4AAAD//wMAUEsBAi0AFAAGAAgAAAAhANvh9svuAAAAhQEAABMAAAAAAAAAAAAA&#10;AAAAAAAAAFtDb250ZW50X1R5cGVzXS54bWxQSwECLQAUAAYACAAAACEAWvQsW78AAAAVAQAACwAA&#10;AAAAAAAAAAAAAAAfAQAAX3JlbHMvLnJlbHNQSwECLQAUAAYACAAAACEACDY0O8MAAADbAAAADwAA&#10;AAAAAAAAAAAAAAAHAgAAZHJzL2Rvd25yZXYueG1sUEsFBgAAAAADAAMAtwAAAPcCAAAAAA==&#10;" fillcolor="#a7bede" stroked="f">
                  <v:path arrowok="t"/>
                </v:rect>
                <v:rect id="Rectangle 160" o:spid="_x0000_s1033" style="position:absolute;left:1255;top:285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pGg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" fillcolor="#a7bede" stroked="f">
                  <v:path arrowok="t"/>
                </v:rect>
                <v:shape id="Freeform 161" o:spid="_x0000_s1034" style="position:absolute;left:1138;top:1526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" path="m,l9741,e" filled="f" strokecolor="#4f81bc" strokeweight="1.06pt">
                  <v:path arrowok="t" o:connecttype="custom" o:connectlocs="0,0;9741,0" o:connectangles="0,0"/>
                </v:shape>
                <v:shape id="Freeform 162" o:spid="_x0000_s1035" style="position:absolute;left:1147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" path="m,l,1639e" filled="f" strokecolor="#4f81bc" strokeweight="1.06pt">
                  <v:path arrowok="t" o:connecttype="custom" o:connectlocs="0,0;0,1639" o:connectangles="0,0"/>
                </v:shape>
                <v:shape id="Freeform 163" o:spid="_x0000_s1036" style="position:absolute;left:1138;top:3184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" path="m,l9741,e" filled="f" strokecolor="#4f81bc" strokeweight="1.06pt">
                  <v:path arrowok="t" o:connecttype="custom" o:connectlocs="0,0;9741,0" o:connectangles="0,0"/>
                </v:shape>
                <v:shape id="Freeform 164" o:spid="_x0000_s1037" style="position:absolute;left:10869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" path="m,l,1639e" filled="f" strokecolor="#4f81bc" strokeweight="1.06pt">
                  <v:path arrowok="t" o:connecttype="custom" o:connectlocs="0,0;0,1639" o:connectangles="0,0"/>
                </v:shape>
                <w10:wrap anchorx="page" anchory="page"/>
              </v:group>
            </w:pict>
          </mc:Fallback>
        </mc:AlternateConten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.</w:t>
      </w:r>
      <w:r w:rsidR="005C5F30"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G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r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d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f</w:t>
      </w:r>
      <w:r>
        <w:rPr>
          <w:rFonts w:ascii="Times New Roman" w:hAnsi="Times New Roman" w:cs="Times New Roman"/>
          <w:color w:val="221F1F"/>
          <w:sz w:val="28"/>
          <w:szCs w:val="28"/>
        </w:rPr>
        <w:t>er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d </w:t>
      </w:r>
      <w:proofErr w:type="gramStart"/>
      <w:r>
        <w:rPr>
          <w:rFonts w:ascii="Times New Roman" w:hAnsi="Times New Roman" w:cs="Times New Roman"/>
          <w:color w:val="221F1F"/>
          <w:sz w:val="28"/>
          <w:szCs w:val="28"/>
        </w:rPr>
        <w:t>skills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(</w:t>
      </w:r>
      <w:proofErr w:type="gramEnd"/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ot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 xml:space="preserve">er 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s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s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o em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y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y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 xml:space="preserve">d  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r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2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d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me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)</w:t>
      </w:r>
    </w:p>
    <w:p w14:paraId="56232E10" w14:textId="77777777" w:rsidR="00EA69BC" w:rsidRDefault="00EA69BC" w:rsidP="00EA69BC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D1.</w:t>
      </w:r>
      <w:r w:rsidRPr="00EA69BC">
        <w:rPr>
          <w:rFonts w:ascii="Times New Roman" w:hAnsi="Times New Roman" w:cs="Times New Roman"/>
          <w:sz w:val="24"/>
          <w:szCs w:val="24"/>
        </w:rPr>
        <w:t xml:space="preserve"> </w:t>
      </w:r>
      <w:r w:rsidRPr="00D9078F">
        <w:rPr>
          <w:rFonts w:ascii="Times New Roman" w:hAnsi="Times New Roman" w:cs="Times New Roman"/>
          <w:sz w:val="24"/>
          <w:szCs w:val="24"/>
        </w:rPr>
        <w:t xml:space="preserve">Improve their </w:t>
      </w:r>
      <w:r>
        <w:rPr>
          <w:rFonts w:ascii="Times New Roman" w:hAnsi="Times New Roman" w:cs="Times New Roman"/>
          <w:sz w:val="24"/>
          <w:szCs w:val="24"/>
        </w:rPr>
        <w:t>knowledge, awareness, motive and</w:t>
      </w:r>
      <w:r w:rsidRPr="00D9078F">
        <w:rPr>
          <w:rFonts w:ascii="Times New Roman" w:hAnsi="Times New Roman" w:cs="Times New Roman"/>
          <w:sz w:val="24"/>
          <w:szCs w:val="24"/>
        </w:rPr>
        <w:t xml:space="preserve"> skills for </w:t>
      </w:r>
      <w:r>
        <w:rPr>
          <w:rFonts w:ascii="Times New Roman" w:hAnsi="Times New Roman" w:cs="Times New Roman"/>
          <w:sz w:val="24"/>
          <w:szCs w:val="24"/>
        </w:rPr>
        <w:t>environmental</w:t>
      </w:r>
      <w:r w:rsidRPr="00D9078F">
        <w:rPr>
          <w:rFonts w:ascii="Times New Roman" w:hAnsi="Times New Roman" w:cs="Times New Roman"/>
          <w:sz w:val="24"/>
          <w:szCs w:val="24"/>
        </w:rPr>
        <w:t xml:space="preserve"> management</w:t>
      </w:r>
    </w:p>
    <w:p w14:paraId="1EAAEFCF" w14:textId="77777777" w:rsidR="00EA69BC" w:rsidRDefault="00EA69BC" w:rsidP="00EA69BC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D2.learning how to be good decision makers regarding any action related to environmental problems</w:t>
      </w:r>
    </w:p>
    <w:p w14:paraId="1EBEA36E" w14:textId="77777777" w:rsidR="006E4ADB" w:rsidRDefault="006E4ADB" w:rsidP="00EA69BC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D3. Learn how to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make,EMP</w:t>
      </w:r>
      <w:proofErr w:type="gramEnd"/>
      <w:r>
        <w:rPr>
          <w:rFonts w:ascii="Times New Roman" w:hAnsi="Times New Roman" w:cs="Times New Roman"/>
          <w:color w:val="000000"/>
          <w:sz w:val="28"/>
          <w:szCs w:val="28"/>
        </w:rPr>
        <w:t>,ESIA,WQI,AQI,RAR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>, environmental monitoring and auditing</w:t>
      </w:r>
    </w:p>
    <w:p w14:paraId="12907487" w14:textId="77777777" w:rsidR="00EA69BC" w:rsidRPr="00EA69BC" w:rsidRDefault="00EA69BC" w:rsidP="00EA69BC">
      <w:pPr>
        <w:widowControl w:val="0"/>
        <w:autoSpaceDE w:val="0"/>
        <w:autoSpaceDN w:val="0"/>
        <w:adjustRightInd w:val="0"/>
        <w:spacing w:after="0" w:line="264" w:lineRule="exact"/>
        <w:ind w:left="723" w:right="9032"/>
        <w:jc w:val="both"/>
        <w:rPr>
          <w:rFonts w:ascii="Times New Roman" w:hAnsi="Times New Roman" w:cs="Times New Roman"/>
          <w:color w:val="221F1F"/>
          <w:spacing w:val="1"/>
          <w:sz w:val="28"/>
          <w:szCs w:val="28"/>
        </w:rPr>
      </w:pPr>
    </w:p>
    <w:p w14:paraId="4AD3100C" w14:textId="77777777" w:rsidR="005C5F30" w:rsidRDefault="005C5F30" w:rsidP="005C5F30">
      <w:pPr>
        <w:widowControl w:val="0"/>
        <w:autoSpaceDE w:val="0"/>
        <w:autoSpaceDN w:val="0"/>
        <w:adjustRightInd w:val="0"/>
        <w:spacing w:before="10" w:after="0" w:line="130" w:lineRule="exact"/>
        <w:ind w:right="-20"/>
        <w:rPr>
          <w:rFonts w:ascii="Times New Roman" w:hAnsi="Times New Roman" w:cs="Times New Roman"/>
          <w:color w:val="000000"/>
          <w:sz w:val="13"/>
          <w:szCs w:val="13"/>
        </w:rPr>
      </w:pPr>
    </w:p>
    <w:p w14:paraId="1E1B6E42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D61A1E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3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1080"/>
        <w:gridCol w:w="1081"/>
        <w:gridCol w:w="2933"/>
        <w:gridCol w:w="1559"/>
        <w:gridCol w:w="1989"/>
      </w:tblGrid>
      <w:tr w:rsidR="005C5F30" w14:paraId="2A952639" w14:textId="77777777" w:rsidTr="002333AE">
        <w:trPr>
          <w:trHeight w:hRule="exact" w:val="556"/>
        </w:trPr>
        <w:tc>
          <w:tcPr>
            <w:tcW w:w="9722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58D298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37E2D1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0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5C5F30" w14:paraId="2310FA01" w14:textId="77777777" w:rsidTr="00C337D3">
        <w:trPr>
          <w:trHeight w:hRule="exact" w:val="110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6E8222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7272DC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W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ek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AD02BD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74EFBE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C23C02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290CC6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7FE52AC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72B686B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0" w:right="236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Un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o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2"/>
                <w:w w:val="98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w w:val="98"/>
                <w:sz w:val="28"/>
                <w:szCs w:val="28"/>
              </w:rPr>
              <w:t>r</w:t>
            </w:r>
          </w:p>
          <w:p w14:paraId="5F5B32F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 w:right="4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c</w:t>
            </w:r>
            <w:r>
              <w:rPr>
                <w:rFonts w:ascii="Times New Roman" w:hAnsi="Times New Roman" w:cs="Times New Roman"/>
                <w:color w:val="221F1F"/>
                <w:spacing w:val="-17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8BED36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BC197B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5" w:right="32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</w:p>
          <w:p w14:paraId="2CE6649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0" w:lineRule="exact"/>
              <w:ind w:left="416" w:right="38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AE6454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464BB21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6" w:right="432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60FB484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 w:right="6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</w:tr>
      <w:tr w:rsidR="005C5F30" w14:paraId="4DF5F984" w14:textId="77777777" w:rsidTr="008003A4">
        <w:trPr>
          <w:trHeight w:hRule="exact" w:val="850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53B7E7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FC2F3F4" w14:textId="77777777" w:rsidR="005C5F30" w:rsidRDefault="00DF7238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515CC15" w14:textId="77777777" w:rsidR="005C5F30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nition and applications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42FF98" w14:textId="77777777" w:rsidR="005C5F30" w:rsidRDefault="00C337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r w:rsidR="006E4ADB">
              <w:rPr>
                <w:rFonts w:ascii="Times New Roman" w:hAnsi="Times New Roman" w:cs="Times New Roman"/>
                <w:sz w:val="24"/>
                <w:szCs w:val="24"/>
              </w:rPr>
              <w:t xml:space="preserve"> management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544C60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02D6C3" w14:textId="77777777" w:rsidR="005C5F30" w:rsidRDefault="008003A4" w:rsidP="008003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5C5F30" w14:paraId="2920CF83" w14:textId="77777777" w:rsidTr="008003A4">
        <w:trPr>
          <w:trHeight w:hRule="exact" w:val="834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0720E66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29F49E7" w14:textId="77777777" w:rsidR="005C5F30" w:rsidRDefault="00DF7238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13E2FDA9" w14:textId="77777777" w:rsidR="005C5F30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rt 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29EE9A" w14:textId="77777777" w:rsidR="005C5F30" w:rsidRDefault="006E4ADB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 reporting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11B331E3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8D7DD3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5C5F30" w14:paraId="742A286F" w14:textId="77777777" w:rsidTr="008003A4">
        <w:trPr>
          <w:trHeight w:hRule="exact" w:val="562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C58F7B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81E590C" w14:textId="77777777" w:rsidR="005C5F30" w:rsidRDefault="00DF7238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F4AE278" w14:textId="77777777" w:rsidR="005C5F30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rt 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DF0FE0" w14:textId="77777777" w:rsidR="005C5F30" w:rsidRDefault="006E4ADB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IA reporting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670EEFF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58D98C3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5C5F30" w14:paraId="5B24FA9E" w14:textId="77777777" w:rsidTr="008003A4">
        <w:trPr>
          <w:trHeight w:hRule="exact" w:val="556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105E21FD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4A9D89" w14:textId="77777777" w:rsidR="005C5F30" w:rsidRDefault="00DF7238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78A5434" w14:textId="77777777" w:rsidR="005C5F30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rix 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CD3B04" w14:textId="77777777" w:rsidR="005C5F30" w:rsidRDefault="006E4ADB" w:rsidP="00C337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P, matrix 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C5DC020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A063E5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6159BF" w14:paraId="5B472295" w14:textId="77777777" w:rsidTr="00C337D3">
        <w:trPr>
          <w:trHeight w:hRule="exact" w:val="359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AF629B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669AAB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6485B1A" w14:textId="77777777" w:rsidR="006159BF" w:rsidRDefault="006159BF">
            <w:r w:rsidRPr="00FC2D4F">
              <w:rPr>
                <w:rFonts w:ascii="Times New Roman" w:hAnsi="Times New Roman" w:cs="Times New Roman"/>
                <w:sz w:val="24"/>
                <w:szCs w:val="24"/>
              </w:rPr>
              <w:t>Matrix 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0DBCB23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QI matrix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0CDD9F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9F09C8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6159BF" w14:paraId="42954471" w14:textId="77777777" w:rsidTr="00C337D3">
        <w:trPr>
          <w:trHeight w:hRule="exact" w:val="344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306A1AB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74FA68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2B74717" w14:textId="77777777" w:rsidR="006159BF" w:rsidRDefault="006159BF">
            <w:r w:rsidRPr="00FC2D4F">
              <w:rPr>
                <w:rFonts w:ascii="Times New Roman" w:hAnsi="Times New Roman" w:cs="Times New Roman"/>
                <w:sz w:val="24"/>
                <w:szCs w:val="24"/>
              </w:rPr>
              <w:t>Matrix 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C2F18FF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QI matrix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5DEA7BC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D59A81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5C5F30" w14:paraId="6CBA4B3A" w14:textId="77777777" w:rsidTr="00C337D3">
        <w:trPr>
          <w:trHeight w:hRule="exact" w:val="49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6F8D5F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8F6C0D" w14:textId="77777777" w:rsidR="005C5F30" w:rsidRDefault="00DF7238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E30EFFD" w14:textId="77777777" w:rsidR="005C5F30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x component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737868" w14:textId="77777777" w:rsidR="005C5F30" w:rsidRDefault="00DF7238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mental performance index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6DEE9CD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0BC23E8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16FB7FCE" w14:textId="77777777" w:rsidTr="00C337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E4E901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CBABCD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8A822E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nents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B10D14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sk assessment reporting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4FA789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DB027F" w14:textId="77777777" w:rsidR="008003A4" w:rsidRDefault="008003A4" w:rsidP="00E151B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29B023D4" w14:textId="77777777" w:rsidTr="00C337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62C81E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A40F45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EACB3E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83E90E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O 14001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90AEA2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882995" w14:textId="77777777" w:rsidR="008003A4" w:rsidRDefault="008003A4" w:rsidP="00E151B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4B4F8FA6" w14:textId="77777777" w:rsidTr="00C337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5B48AA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9FF9AFD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E9D811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F12DD43" w14:textId="77777777" w:rsidR="008003A4" w:rsidRDefault="008003A4" w:rsidP="00C337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O14003,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BF526B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C9AF1B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7A7CBACC" w14:textId="77777777" w:rsidTr="00C337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646C246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97D1A5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527518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hodology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062DE82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mental auditing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FECAF6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8BD1FE1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12627C1C" w14:textId="77777777" w:rsidTr="00C337D3">
        <w:trPr>
          <w:trHeight w:hRule="exact" w:val="616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172FEE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A966ED6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826FC7A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hodology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B0D487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mental monitoring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D5EA6D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8F37F4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3166346E" w14:textId="77777777" w:rsidTr="00C337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400A5F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DAD44D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0F5621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hodology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36806C2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IA matrix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8D800FD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AAD2D0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1E4A4D8A" w14:textId="77777777" w:rsidTr="00C337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8F622A6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9C071B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C9779D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4FEB5F4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O14004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97050C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EA941B3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1DD6B7B9" w14:textId="77777777" w:rsidTr="00C337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8D74FC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4CDB6D3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2EB76DF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3C2804" w14:textId="77777777" w:rsidR="008003A4" w:rsidRPr="00C337D3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337D3">
              <w:rPr>
                <w:rFonts w:asciiTheme="majorBidi" w:hAnsiTheme="majorBidi" w:cstheme="majorBidi"/>
                <w:b/>
                <w:bCs/>
                <w:color w:val="202122"/>
                <w:sz w:val="24"/>
                <w:szCs w:val="24"/>
                <w:shd w:val="clear" w:color="auto" w:fill="FFFFFF"/>
              </w:rPr>
              <w:t>ISO 14063</w:t>
            </w:r>
            <w:r w:rsidRPr="00C337D3">
              <w:rPr>
                <w:rFonts w:asciiTheme="majorBidi" w:hAnsiTheme="majorBidi" w:cstheme="majorBidi"/>
                <w:color w:val="202122"/>
                <w:sz w:val="21"/>
                <w:szCs w:val="21"/>
                <w:shd w:val="clear" w:color="auto" w:fill="FFFFFF"/>
              </w:rPr>
              <w:t>Environmental communication - Guidelines and examples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D82DF1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4676691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3C5D3998" w14:textId="77777777" w:rsidTr="00C337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52EF06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A8A992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27E318F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402DF7" w14:textId="77777777" w:rsidR="008003A4" w:rsidRPr="00C337D3" w:rsidRDefault="008003A4" w:rsidP="00C337D3">
            <w:pPr>
              <w:shd w:val="clear" w:color="auto" w:fill="FFFFFF"/>
              <w:spacing w:before="100" w:beforeAutospacing="1" w:after="24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C337D3"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ISO 14050</w:t>
            </w:r>
            <w:r w:rsidRPr="00C337D3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 Environmental management - Vocabulary; terms and definitions</w:t>
            </w:r>
          </w:p>
          <w:p w14:paraId="1F302F9A" w14:textId="77777777" w:rsidR="008003A4" w:rsidRPr="00C337D3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  <w:bCs/>
                <w:color w:val="202122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69EFCBE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C52B7AC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36C83DE5" w14:textId="77777777" w:rsidTr="00C337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F775CA6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2A43BF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D759807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35633BD" w14:textId="77777777" w:rsidR="008003A4" w:rsidRPr="00C337D3" w:rsidRDefault="008003A4" w:rsidP="00C337D3">
            <w:pPr>
              <w:shd w:val="clear" w:color="auto" w:fill="FFFFFF"/>
              <w:spacing w:before="100" w:beforeAutospacing="1" w:after="24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C337D3"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ISO 14020</w:t>
            </w:r>
            <w:r w:rsidRPr="00C337D3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 to </w:t>
            </w:r>
            <w:r w:rsidRPr="00C337D3"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14025</w:t>
            </w:r>
            <w:r w:rsidRPr="00C337D3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 Environmental labels and declarations</w:t>
            </w:r>
          </w:p>
          <w:p w14:paraId="0D0BADE2" w14:textId="77777777" w:rsidR="008003A4" w:rsidRPr="00C337D3" w:rsidRDefault="008003A4" w:rsidP="00C337D3">
            <w:pPr>
              <w:shd w:val="clear" w:color="auto" w:fill="FFFFFF"/>
              <w:spacing w:before="100" w:beforeAutospacing="1" w:after="24" w:line="240" w:lineRule="auto"/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41A70E0" w14:textId="77777777" w:rsidR="008003A4" w:rsidRDefault="008003A4">
            <w:r w:rsidRPr="00ED179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68F693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1F5CB20F" w14:textId="77777777" w:rsidTr="00C337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FB4186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40D8885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3B442A" w14:textId="77777777" w:rsidR="008003A4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  <w:tc>
          <w:tcPr>
            <w:tcW w:w="29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AB2BDAC" w14:textId="77777777" w:rsidR="008003A4" w:rsidRPr="008003A4" w:rsidRDefault="008003A4" w:rsidP="008003A4">
            <w:pPr>
              <w:numPr>
                <w:ilvl w:val="0"/>
                <w:numId w:val="4"/>
              </w:numPr>
              <w:shd w:val="clear" w:color="auto" w:fill="FFFFFF"/>
              <w:spacing w:before="100" w:beforeAutospacing="1" w:after="24" w:line="240" w:lineRule="auto"/>
              <w:ind w:left="384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8003A4"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ISO 14005</w:t>
            </w:r>
            <w:r w:rsidRPr="008003A4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  Guidelines for a flexible approach to phased implementation</w:t>
            </w:r>
          </w:p>
          <w:p w14:paraId="46235516" w14:textId="77777777" w:rsidR="008003A4" w:rsidRPr="00C337D3" w:rsidRDefault="008003A4" w:rsidP="00C337D3">
            <w:pPr>
              <w:shd w:val="clear" w:color="auto" w:fill="FFFFFF"/>
              <w:spacing w:before="100" w:beforeAutospacing="1" w:after="24" w:line="240" w:lineRule="auto"/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</w:pP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4841285" w14:textId="77777777" w:rsidR="008003A4" w:rsidRDefault="008003A4">
            <w:r w:rsidRPr="00ED179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9C756E0" w14:textId="77777777" w:rsidR="008003A4" w:rsidRDefault="008003A4" w:rsidP="00E151B6"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</w:tbl>
    <w:p w14:paraId="4227A564" w14:textId="77777777" w:rsidR="005C5F30" w:rsidRDefault="005C5F30" w:rsidP="005C5F30">
      <w:pPr>
        <w:widowControl w:val="0"/>
        <w:autoSpaceDE w:val="0"/>
        <w:autoSpaceDN w:val="0"/>
        <w:adjustRightInd w:val="0"/>
        <w:spacing w:before="8" w:after="0" w:line="160" w:lineRule="exact"/>
        <w:ind w:right="-20"/>
        <w:rPr>
          <w:rFonts w:ascii="Times New Roman" w:hAnsi="Times New Roman" w:cs="Times New Roman"/>
          <w:sz w:val="16"/>
          <w:szCs w:val="16"/>
        </w:rPr>
      </w:pPr>
    </w:p>
    <w:p w14:paraId="0600D32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68B1799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3"/>
        <w:gridCol w:w="5692"/>
      </w:tblGrid>
      <w:tr w:rsidR="005C5F30" w14:paraId="4BEDD7E2" w14:textId="77777777" w:rsidTr="002333AE">
        <w:trPr>
          <w:trHeight w:hRule="exact" w:val="499"/>
        </w:trPr>
        <w:tc>
          <w:tcPr>
            <w:tcW w:w="10015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92DB2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</w:tr>
      <w:tr w:rsidR="005C5F30" w14:paraId="0760E009" w14:textId="77777777" w:rsidTr="002333AE">
        <w:trPr>
          <w:trHeight w:hRule="exact" w:val="1363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E7FD0D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7BBCD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08845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: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7C89C5E" w14:textId="77777777" w:rsidR="005C5F30" w:rsidRDefault="001A0DF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E151B6">
              <w:rPr>
                <w:rFonts w:ascii="Times New Roman" w:hAnsi="Times New Roman" w:cs="Times New Roman"/>
                <w:sz w:val="24"/>
                <w:szCs w:val="24"/>
              </w:rPr>
              <w:t>Wastewater treatment concept, G.HKARIA</w:t>
            </w:r>
          </w:p>
          <w:p w14:paraId="6623C1E6" w14:textId="77777777" w:rsidR="001A0DF5" w:rsidRPr="001A0DF5" w:rsidRDefault="001A0DF5" w:rsidP="001A0DF5">
            <w:pPr>
              <w:pStyle w:val="Heading1"/>
              <w:shd w:val="clear" w:color="auto" w:fill="FFFFFF"/>
              <w:spacing w:before="0" w:after="120"/>
              <w:textAlignment w:val="baseline"/>
              <w:rPr>
                <w:rFonts w:ascii="Georgia" w:eastAsia="Times New Roman" w:hAnsi="Georgia" w:cs="Times New Roman"/>
                <w:b w:val="0"/>
                <w:bCs w:val="0"/>
                <w:color w:val="333333"/>
                <w:spacing w:val="5"/>
                <w:kern w:val="36"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1A0DF5">
              <w:rPr>
                <w:rFonts w:ascii="Georgia" w:eastAsia="Times New Roman" w:hAnsi="Georgia" w:cs="Times New Roman"/>
                <w:b w:val="0"/>
                <w:bCs w:val="0"/>
                <w:color w:val="333333"/>
                <w:spacing w:val="5"/>
                <w:kern w:val="36"/>
                <w:sz w:val="48"/>
                <w:szCs w:val="48"/>
              </w:rPr>
              <w:t xml:space="preserve"> </w:t>
            </w:r>
            <w:r w:rsidRPr="001A0DF5">
              <w:rPr>
                <w:rFonts w:ascii="Georgia" w:eastAsia="Times New Roman" w:hAnsi="Georgia" w:cs="Times New Roman"/>
                <w:b w:val="0"/>
                <w:bCs w:val="0"/>
                <w:color w:val="333333"/>
                <w:spacing w:val="5"/>
                <w:kern w:val="36"/>
                <w:sz w:val="22"/>
                <w:szCs w:val="22"/>
              </w:rPr>
              <w:t>Water and Wastewater Treatment Technologies</w:t>
            </w:r>
          </w:p>
          <w:p w14:paraId="04D28939" w14:textId="77777777" w:rsidR="00E151B6" w:rsidRDefault="001A0DF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UI.X</w:t>
            </w:r>
          </w:p>
          <w:p w14:paraId="1BE6FC11" w14:textId="77777777" w:rsidR="006E4ADB" w:rsidRDefault="006E4ADB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06B0392A" w14:textId="77777777" w:rsidTr="002333AE">
        <w:trPr>
          <w:trHeight w:hRule="exact" w:val="126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A7F742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98404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9E5E504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f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e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c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8F9768" w14:textId="77777777" w:rsidR="005C5F30" w:rsidRDefault="001A0DF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above</w:t>
            </w:r>
          </w:p>
        </w:tc>
      </w:tr>
      <w:tr w:rsidR="005C5F30" w14:paraId="07432E89" w14:textId="77777777" w:rsidTr="002333AE">
        <w:trPr>
          <w:trHeight w:hRule="exact" w:val="1268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18DC59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6E1263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).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82E977" w14:textId="77777777" w:rsidR="005C5F30" w:rsidRDefault="001A0DF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urnal of water , 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siever</w:t>
            </w:r>
            <w:proofErr w:type="spellEnd"/>
          </w:p>
        </w:tc>
      </w:tr>
      <w:tr w:rsidR="005C5F30" w14:paraId="7D4A4947" w14:textId="77777777" w:rsidTr="002333AE">
        <w:trPr>
          <w:trHeight w:hRule="exact" w:val="126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75CE90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2639DC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A8FA5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-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 re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6799B38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89288C" w14:textId="77777777" w:rsidR="005C5F30" w:rsidRDefault="00D2758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6159BF" w:rsidRPr="00680C0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process.st/environmental-management/</w:t>
              </w:r>
            </w:hyperlink>
          </w:p>
          <w:p w14:paraId="3EE548EB" w14:textId="77777777" w:rsidR="006159BF" w:rsidRDefault="00D2758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6159BF" w:rsidRPr="00680C0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epa.gov/ems/learn-about-environmental-management-systems</w:t>
              </w:r>
            </w:hyperlink>
          </w:p>
          <w:p w14:paraId="7D2B32D6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59BF">
              <w:rPr>
                <w:rFonts w:ascii="Times New Roman" w:hAnsi="Times New Roman" w:cs="Times New Roman"/>
                <w:sz w:val="24"/>
                <w:szCs w:val="24"/>
              </w:rPr>
              <w:t>https://www.era-environmental.com/blog/environmental-management</w:t>
            </w:r>
          </w:p>
        </w:tc>
      </w:tr>
    </w:tbl>
    <w:p w14:paraId="25EA2DA5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23E5C85E" w14:textId="77777777" w:rsidR="005C5F30" w:rsidRDefault="006159BF" w:rsidP="005C5F30">
      <w:pPr>
        <w:widowControl w:val="0"/>
        <w:autoSpaceDE w:val="0"/>
        <w:autoSpaceDN w:val="0"/>
        <w:adjustRightInd w:val="0"/>
        <w:spacing w:before="6" w:after="0" w:line="220" w:lineRule="exact"/>
        <w:ind w:right="-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0" allowOverlap="1" wp14:anchorId="20C3228C" wp14:editId="791105A2">
                <wp:simplePos x="0" y="0"/>
                <wp:positionH relativeFrom="page">
                  <wp:posOffset>749300</wp:posOffset>
                </wp:positionH>
                <wp:positionV relativeFrom="paragraph">
                  <wp:posOffset>86995</wp:posOffset>
                </wp:positionV>
                <wp:extent cx="6186170" cy="879475"/>
                <wp:effectExtent l="0" t="0" r="24130" b="0"/>
                <wp:wrapNone/>
                <wp:docPr id="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86170" cy="879475"/>
                          <a:chOff x="1178" y="-93"/>
                          <a:chExt cx="9742" cy="1385"/>
                        </a:xfrm>
                      </wpg:grpSpPr>
                      <wps:wsp>
                        <wps:cNvPr id="9" name="Rectangle 166"/>
                        <wps:cNvSpPr>
                          <a:spLocks/>
                        </wps:cNvSpPr>
                        <wps:spPr bwMode="auto">
                          <a:xfrm>
                            <a:off x="1198" y="-83"/>
                            <a:ext cx="9700" cy="41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67"/>
                        <wps:cNvSpPr>
                          <a:spLocks/>
                        </wps:cNvSpPr>
                        <wps:spPr bwMode="auto">
                          <a:xfrm>
                            <a:off x="1296" y="-3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68"/>
                        <wps:cNvSpPr>
                          <a:spLocks/>
                        </wps:cNvSpPr>
                        <wps:spPr bwMode="auto">
                          <a:xfrm>
                            <a:off x="1178" y="-9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9"/>
                        <wps:cNvSpPr>
                          <a:spLocks/>
                        </wps:cNvSpPr>
                        <wps:spPr bwMode="auto">
                          <a:xfrm>
                            <a:off x="1188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70"/>
                        <wps:cNvSpPr>
                          <a:spLocks/>
                        </wps:cNvSpPr>
                        <wps:spPr bwMode="auto">
                          <a:xfrm>
                            <a:off x="10910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71"/>
                        <wps:cNvSpPr>
                          <a:spLocks/>
                        </wps:cNvSpPr>
                        <wps:spPr bwMode="auto">
                          <a:xfrm>
                            <a:off x="1198" y="355"/>
                            <a:ext cx="9700" cy="47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72"/>
                        <wps:cNvSpPr>
                          <a:spLocks/>
                        </wps:cNvSpPr>
                        <wps:spPr bwMode="auto">
                          <a:xfrm>
                            <a:off x="1296" y="430"/>
                            <a:ext cx="9506" cy="86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454169" w14:textId="77777777" w:rsidR="006159BF" w:rsidRDefault="006159BF" w:rsidP="006159BF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28"/>
                                  <w:szCs w:val="28"/>
                                </w:rPr>
                                <w:t xml:space="preserve">The development could concentrate on more applications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3"/>
                        <wps:cNvSpPr>
                          <a:spLocks/>
                        </wps:cNvSpPr>
                        <wps:spPr bwMode="auto">
                          <a:xfrm>
                            <a:off x="1178" y="34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74"/>
                        <wps:cNvSpPr>
                          <a:spLocks/>
                        </wps:cNvSpPr>
                        <wps:spPr bwMode="auto">
                          <a:xfrm>
                            <a:off x="1178" y="838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C3228C" id="Group 165" o:spid="_x0000_s1026" style="position:absolute;margin-left:59pt;margin-top:6.85pt;width:487.1pt;height:69.25pt;z-index:-251648000;mso-position-horizontal-relative:page" coordorigin="1178,-93" coordsize="9742,1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" o:allowincell="f">
                <v:rect id="Rectangle 166" o:spid="_x0000_s1027" style="position:absolute;left:1198;top:-83;width:9700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" fillcolor="#a7bede" stroked="f">
                  <v:path arrowok="t"/>
                </v:rect>
                <v:rect id="Rectangle 167" o:spid="_x0000_s1028" style="position:absolute;left:1296;top:-3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" fillcolor="#a7bede" stroked="f">
                  <v:path arrowok="t"/>
                </v:rect>
                <v:shape id="Freeform 168" o:spid="_x0000_s1029" style="position:absolute;left:1178;top:-9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" path="m,l9741,e" filled="f" strokecolor="#4f81bc" strokeweight=".37392mm">
                  <v:path arrowok="t" o:connecttype="custom" o:connectlocs="0,0;9741,0" o:connectangles="0,0"/>
                </v:shape>
                <v:shape id="Freeform 169" o:spid="_x0000_s1030" style="position:absolute;left:1188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" path="m,l,912e" filled="f" strokecolor="#4f81bc" strokeweight="1.06pt">
                  <v:path arrowok="t" o:connecttype="custom" o:connectlocs="0,0;0,912" o:connectangles="0,0"/>
                </v:shape>
                <v:shape id="Freeform 170" o:spid="_x0000_s1031" style="position:absolute;left:10910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" path="m,l,912e" filled="f" strokecolor="#4f81bc" strokeweight="1.06pt">
                  <v:path arrowok="t" o:connecttype="custom" o:connectlocs="0,0;0,912" o:connectangles="0,0"/>
                </v:shape>
                <v:rect id="Rectangle 171" o:spid="_x0000_s1032" style="position:absolute;left:1198;top:355;width:9700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" fillcolor="#a7bede" stroked="f">
                  <v:path arrowok="t"/>
                </v:rect>
                <v:rect id="Rectangle 172" o:spid="_x0000_s1033" style="position:absolute;left:1296;top:430;width:9506;height: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" fillcolor="#a7bede" stroked="f">
                  <v:path arrowok="t"/>
                  <v:textbox>
                    <w:txbxContent>
                      <w:p w14:paraId="05454169" w14:textId="77777777" w:rsidR="006159BF" w:rsidRDefault="006159BF" w:rsidP="006159BF">
                        <w:pPr>
                          <w:jc w:val="center"/>
                        </w:pPr>
                        <w:r>
                          <w:rPr>
                            <w:rFonts w:ascii="Times New Roman" w:hAnsi="Times New Roman" w:cs="Times New Roman"/>
                            <w:color w:val="000000"/>
                            <w:sz w:val="28"/>
                            <w:szCs w:val="28"/>
                          </w:rPr>
                          <w:t xml:space="preserve">The development could concentrate on more applications </w:t>
                        </w:r>
                      </w:p>
                    </w:txbxContent>
                  </v:textbox>
                </v:rect>
                <v:shape id="Freeform 173" o:spid="_x0000_s1034" style="position:absolute;left:1178;top:34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4" o:spid="_x0000_s1035" style="position:absolute;left:1178;top:838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" path="m,l9741,e" filled="f" strokecolor="#4f81bc" strokeweight="1.06pt">
                  <v:path arrowok="t" o:connecttype="custom" o:connectlocs="0,0;9741,0" o:connectangles="0,0"/>
                </v:shape>
                <w10:wrap anchorx="page"/>
              </v:group>
            </w:pict>
          </mc:Fallback>
        </mc:AlternateContent>
      </w:r>
    </w:p>
    <w:p w14:paraId="4144852E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12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1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h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of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u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m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n</w:t>
      </w:r>
    </w:p>
    <w:p w14:paraId="7CB6170A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  <w:sectPr w:rsidR="005C5F30">
          <w:pgSz w:w="11920" w:h="16840"/>
          <w:pgMar w:top="1400" w:right="880" w:bottom="280" w:left="780" w:header="720" w:footer="720" w:gutter="0"/>
          <w:cols w:space="720" w:equalWidth="0">
            <w:col w:w="10260"/>
          </w:cols>
          <w:noEndnote/>
        </w:sectPr>
      </w:pPr>
    </w:p>
    <w:p w14:paraId="709ED8F6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28" behindDoc="1" locked="0" layoutInCell="0" allowOverlap="1" wp14:anchorId="1D122192" wp14:editId="5B9EB27B">
                <wp:simplePos x="0" y="0"/>
                <wp:positionH relativeFrom="page">
                  <wp:posOffset>741680</wp:posOffset>
                </wp:positionH>
                <wp:positionV relativeFrom="page">
                  <wp:posOffset>629920</wp:posOffset>
                </wp:positionV>
                <wp:extent cx="6198870" cy="681355"/>
                <wp:effectExtent l="0" t="0" r="0" b="0"/>
                <wp:wrapNone/>
                <wp:docPr id="1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1355"/>
                          <a:chOff x="1168" y="992"/>
                          <a:chExt cx="9762" cy="1073"/>
                        </a:xfrm>
                      </wpg:grpSpPr>
                      <wps:wsp>
                        <wps:cNvPr id="2" name="Rectangle 176"/>
                        <wps:cNvSpPr>
                          <a:spLocks/>
                        </wps:cNvSpPr>
                        <wps:spPr bwMode="auto">
                          <a:xfrm>
                            <a:off x="1198" y="1012"/>
                            <a:ext cx="9700" cy="103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177"/>
                        <wps:cNvSpPr>
                          <a:spLocks/>
                        </wps:cNvSpPr>
                        <wps:spPr bwMode="auto">
                          <a:xfrm>
                            <a:off x="1296" y="1346"/>
                            <a:ext cx="9506" cy="36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78"/>
                        <wps:cNvSpPr>
                          <a:spLocks/>
                        </wps:cNvSpPr>
                        <wps:spPr bwMode="auto">
                          <a:xfrm>
                            <a:off x="1178" y="100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79"/>
                        <wps:cNvSpPr>
                          <a:spLocks/>
                        </wps:cNvSpPr>
                        <wps:spPr bwMode="auto">
                          <a:xfrm>
                            <a:off x="1188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80"/>
                        <wps:cNvSpPr>
                          <a:spLocks/>
                        </wps:cNvSpPr>
                        <wps:spPr bwMode="auto">
                          <a:xfrm>
                            <a:off x="1178" y="2054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81"/>
                        <wps:cNvSpPr>
                          <a:spLocks/>
                        </wps:cNvSpPr>
                        <wps:spPr bwMode="auto">
                          <a:xfrm>
                            <a:off x="10910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E967E6" id="Group 175" o:spid="_x0000_s1026" style="position:absolute;margin-left:58.4pt;margin-top:49.6pt;width:488.1pt;height:53.65pt;z-index:-251645952;mso-position-horizontal-relative:page;mso-position-vertical-relative:page" coordorigin="1168,992" coordsize="9762,1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" o:allowincell="f">
                <v:rect id="Rectangle 176" o:spid="_x0000_s1027" style="position:absolute;left:1198;top:1012;width:9700;height:1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" fillcolor="#a7bede" stroked="f">
                  <v:path arrowok="t"/>
                </v:rect>
                <v:rect id="Rectangle 177" o:spid="_x0000_s1028" style="position:absolute;left:1296;top:1346;width:9506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" fillcolor="#a7bede" stroked="f">
                  <v:path arrowok="t"/>
                </v:rect>
                <v:shape id="Freeform 178" o:spid="_x0000_s1029" style="position:absolute;left:1178;top:100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9" o:spid="_x0000_s1030" style="position:absolute;left:1188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v:shape id="Freeform 180" o:spid="_x0000_s1031" style="position:absolute;left:1178;top:2054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81" o:spid="_x0000_s1032" style="position:absolute;left:10910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w10:wrap anchorx="page" anchory="page"/>
              </v:group>
            </w:pict>
          </mc:Fallback>
        </mc:AlternateContent>
      </w:r>
    </w:p>
    <w:p w14:paraId="18F638CD" w14:textId="77777777" w:rsidR="00927914" w:rsidRDefault="00927914" w:rsidP="005C5F30">
      <w:pPr>
        <w:jc w:val="right"/>
        <w:rPr>
          <w:rtl/>
          <w:lang w:bidi="ar-IQ"/>
        </w:rPr>
      </w:pPr>
    </w:p>
    <w:sectPr w:rsidR="00927914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altName w:val="Noto Serif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altName w:val="Noto Sans Syriac Wester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1B2567"/>
    <w:multiLevelType w:val="multilevel"/>
    <w:tmpl w:val="13646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59686D"/>
    <w:multiLevelType w:val="multilevel"/>
    <w:tmpl w:val="DF401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F7173"/>
    <w:multiLevelType w:val="multilevel"/>
    <w:tmpl w:val="23B09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ezNDY0NTM1MTBS0lEKTi0uzszPAykwqgUAzAFgoCwAAAA="/>
  </w:docVars>
  <w:rsids>
    <w:rsidRoot w:val="005C5F30"/>
    <w:rsid w:val="0001523C"/>
    <w:rsid w:val="000A673F"/>
    <w:rsid w:val="001A0DF5"/>
    <w:rsid w:val="00596A9B"/>
    <w:rsid w:val="005C5F30"/>
    <w:rsid w:val="006159BF"/>
    <w:rsid w:val="006E4ADB"/>
    <w:rsid w:val="008003A4"/>
    <w:rsid w:val="00927914"/>
    <w:rsid w:val="009A72EE"/>
    <w:rsid w:val="009E1CA4"/>
    <w:rsid w:val="00AF0045"/>
    <w:rsid w:val="00C337D3"/>
    <w:rsid w:val="00D27585"/>
    <w:rsid w:val="00DF7238"/>
    <w:rsid w:val="00E151B6"/>
    <w:rsid w:val="00EA69BC"/>
    <w:rsid w:val="00EA7906"/>
    <w:rsid w:val="00F63149"/>
    <w:rsid w:val="00F965DA"/>
    <w:rsid w:val="00FD5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51260"/>
  <w15:docId w15:val="{06107526-30C1-4C6E-9253-6EB363F9A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F30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D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DF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A79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59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pa.gov/ems/learn-about-environmental-management-systems" TargetMode="External"/><Relationship Id="rId5" Type="http://schemas.openxmlformats.org/officeDocument/2006/relationships/hyperlink" Target="https://www.process.st/environmental-managemen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Mohanad JASIM</cp:lastModifiedBy>
  <cp:revision>3</cp:revision>
  <dcterms:created xsi:type="dcterms:W3CDTF">2021-02-02T11:10:00Z</dcterms:created>
  <dcterms:modified xsi:type="dcterms:W3CDTF">2021-02-02T11:10:00Z</dcterms:modified>
</cp:coreProperties>
</file>